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2337" w:rsidRDefault="00A52337">
      <w:pPr>
        <w:spacing w:before="3" w:after="0" w:line="100" w:lineRule="exact"/>
        <w:rPr>
          <w:sz w:val="10"/>
          <w:szCs w:val="10"/>
        </w:rPr>
      </w:pPr>
      <w:bookmarkStart w:id="0" w:name="_GoBack"/>
      <w:bookmarkEnd w:id="0"/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5"/>
        <w:gridCol w:w="5384"/>
        <w:gridCol w:w="2930"/>
      </w:tblGrid>
      <w:tr w:rsidR="00A52337">
        <w:trPr>
          <w:trHeight w:hRule="exact" w:val="312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>
            <w:pPr>
              <w:spacing w:before="68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W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-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8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30G</w:t>
            </w:r>
          </w:p>
        </w:tc>
        <w:tc>
          <w:tcPr>
            <w:tcW w:w="5384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>
            <w:pPr>
              <w:spacing w:before="68" w:after="0" w:line="244" w:lineRule="exact"/>
              <w:ind w:left="1357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U.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.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 xml:space="preserve"> D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OF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3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3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 w:rsidP="00050DA4">
            <w:pPr>
              <w:spacing w:before="78" w:after="0" w:line="240" w:lineRule="auto"/>
              <w:ind w:left="1495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M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N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. 1901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-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02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6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0</w:t>
            </w:r>
          </w:p>
        </w:tc>
      </w:tr>
      <w:tr w:rsidR="00A52337">
        <w:trPr>
          <w:trHeight w:hRule="exact" w:val="384"/>
        </w:trPr>
        <w:tc>
          <w:tcPr>
            <w:tcW w:w="248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52337" w:rsidRDefault="00A52337" w:rsidP="00050DA4">
            <w:pPr>
              <w:spacing w:after="0" w:line="167" w:lineRule="exact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538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52337" w:rsidRDefault="00BB2C49">
            <w:pPr>
              <w:spacing w:after="0" w:line="167" w:lineRule="exact"/>
              <w:ind w:left="162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Ger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nto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w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,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2087</w:t>
            </w:r>
            <w:r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>4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-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>2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90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52337" w:rsidRDefault="00BB2C49">
            <w:pPr>
              <w:spacing w:after="0" w:line="167" w:lineRule="exact"/>
              <w:ind w:left="1576" w:right="54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x</w:t>
            </w: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pire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s: xx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-xx-xxxx</w:t>
            </w:r>
          </w:p>
          <w:p w:rsidR="00A52337" w:rsidRDefault="00BB2C49">
            <w:pPr>
              <w:spacing w:after="0" w:line="194" w:lineRule="exact"/>
              <w:ind w:left="1732" w:right="58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Burd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: 5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u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s</w:t>
            </w:r>
          </w:p>
        </w:tc>
      </w:tr>
    </w:tbl>
    <w:p w:rsidR="00A52337" w:rsidRDefault="00BB2C49">
      <w:pPr>
        <w:spacing w:after="0" w:line="221" w:lineRule="exact"/>
        <w:ind w:left="2952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ppend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x</w:t>
      </w:r>
      <w:r>
        <w:rPr>
          <w:rFonts w:ascii="Calibri" w:eastAsia="Calibri" w:hAnsi="Calibri" w:cs="Calibri"/>
          <w:b/>
          <w:bCs/>
          <w:spacing w:val="-8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 xml:space="preserve">G 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-S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t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nd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7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Rem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tt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nc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9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vi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5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r Pa</w:t>
      </w:r>
      <w:r>
        <w:rPr>
          <w:rFonts w:ascii="Calibri" w:eastAsia="Calibri" w:hAnsi="Calibri" w:cs="Calibri"/>
          <w:b/>
          <w:bCs/>
          <w:spacing w:val="-1"/>
          <w:position w:val="1"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men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6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-2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1"/>
          <w:position w:val="1"/>
          <w:sz w:val="20"/>
          <w:szCs w:val="20"/>
        </w:rPr>
        <w:t>ees</w:t>
      </w:r>
    </w:p>
    <w:p w:rsidR="00A52337" w:rsidRDefault="00BB2C49">
      <w:pPr>
        <w:spacing w:before="4" w:after="0" w:line="224" w:lineRule="auto"/>
        <w:ind w:left="228" w:right="160"/>
        <w:jc w:val="both"/>
        <w:rPr>
          <w:rFonts w:ascii="Calibri" w:eastAsia="Calibri" w:hAnsi="Calibri" w:cs="Calibri"/>
          <w:sz w:val="14"/>
          <w:szCs w:val="14"/>
        </w:rPr>
      </w:pPr>
      <w:r>
        <w:rPr>
          <w:rFonts w:ascii="Calibri" w:eastAsia="Calibri" w:hAnsi="Calibri" w:cs="Calibri"/>
          <w:spacing w:val="-1"/>
          <w:sz w:val="14"/>
          <w:szCs w:val="14"/>
        </w:rPr>
        <w:t>Th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 xml:space="preserve">n 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l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t</w:t>
      </w:r>
      <w:r>
        <w:rPr>
          <w:rFonts w:ascii="Calibri" w:eastAsia="Calibri" w:hAnsi="Calibri" w:cs="Calibri"/>
          <w:sz w:val="14"/>
          <w:szCs w:val="14"/>
        </w:rPr>
        <w:t>ed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r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u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z w:val="14"/>
          <w:szCs w:val="14"/>
        </w:rPr>
        <w:t>e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.S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 xml:space="preserve">t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un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r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 w:rsidR="008A4C77">
        <w:rPr>
          <w:rFonts w:ascii="Calibri" w:eastAsia="Calibri" w:hAnsi="Calibri" w:cs="Calibri"/>
          <w:spacing w:val="5"/>
          <w:sz w:val="14"/>
          <w:szCs w:val="14"/>
        </w:rPr>
        <w:t xml:space="preserve">42 </w:t>
      </w:r>
      <w:r w:rsidR="008A4C77">
        <w:rPr>
          <w:rFonts w:ascii="Calibri" w:eastAsia="Calibri" w:hAnsi="Calibri" w:cs="Calibri"/>
          <w:spacing w:val="-1"/>
          <w:sz w:val="14"/>
          <w:szCs w:val="14"/>
        </w:rPr>
        <w:t>U.S.C. §10101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a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</w:t>
      </w:r>
      <w:r>
        <w:rPr>
          <w:rFonts w:ascii="Calibri" w:eastAsia="Calibri" w:hAnsi="Calibri" w:cs="Calibri"/>
          <w:spacing w:val="-1"/>
          <w:sz w:val="14"/>
          <w:szCs w:val="14"/>
        </w:rPr>
        <w:t>i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w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mpl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w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th in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ru</w:t>
      </w:r>
      <w:r>
        <w:rPr>
          <w:rFonts w:ascii="Calibri" w:eastAsia="Calibri" w:hAnsi="Calibri" w:cs="Calibri"/>
          <w:spacing w:val="3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p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u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es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pr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>v</w:t>
      </w:r>
      <w:r>
        <w:rPr>
          <w:rFonts w:ascii="Calibri" w:eastAsia="Calibri" w:hAnsi="Calibri" w:cs="Calibri"/>
          <w:spacing w:val="-1"/>
          <w:sz w:val="14"/>
          <w:szCs w:val="14"/>
        </w:rPr>
        <w:t>i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b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V</w:t>
      </w:r>
      <w:r>
        <w:rPr>
          <w:rFonts w:ascii="Calibri" w:eastAsia="Calibri" w:hAnsi="Calibri" w:cs="Calibri"/>
          <w:spacing w:val="1"/>
          <w:sz w:val="14"/>
          <w:szCs w:val="14"/>
        </w:rPr>
        <w:t>II</w:t>
      </w:r>
      <w:r>
        <w:rPr>
          <w:rFonts w:ascii="Calibri" w:eastAsia="Calibri" w:hAnsi="Calibri" w:cs="Calibri"/>
          <w:sz w:val="14"/>
          <w:szCs w:val="14"/>
        </w:rPr>
        <w:t>I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C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d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C</w:t>
      </w:r>
      <w:r>
        <w:rPr>
          <w:rFonts w:ascii="Calibri" w:eastAsia="Calibri" w:hAnsi="Calibri" w:cs="Calibri"/>
          <w:spacing w:val="1"/>
          <w:sz w:val="14"/>
          <w:szCs w:val="14"/>
        </w:rPr>
        <w:t>on</w:t>
      </w:r>
      <w:r>
        <w:rPr>
          <w:rFonts w:ascii="Calibri" w:eastAsia="Calibri" w:hAnsi="Calibri" w:cs="Calibri"/>
          <w:spacing w:val="-1"/>
          <w:sz w:val="14"/>
          <w:szCs w:val="14"/>
        </w:rPr>
        <w:t>tr</w:t>
      </w:r>
      <w:r>
        <w:rPr>
          <w:rFonts w:ascii="Calibri" w:eastAsia="Calibri" w:hAnsi="Calibri" w:cs="Calibri"/>
          <w:spacing w:val="1"/>
          <w:sz w:val="14"/>
          <w:szCs w:val="14"/>
        </w:rPr>
        <w:t>ac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Nu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F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z w:val="14"/>
          <w:szCs w:val="14"/>
        </w:rPr>
        <w:t>el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pacing w:val="-1"/>
          <w:sz w:val="14"/>
          <w:szCs w:val="14"/>
        </w:rPr>
        <w:t>d/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H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2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h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l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Rad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ac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z w:val="14"/>
          <w:szCs w:val="14"/>
        </w:rPr>
        <w:t xml:space="preserve">e </w:t>
      </w:r>
      <w:r>
        <w:rPr>
          <w:rFonts w:ascii="Calibri" w:eastAsia="Calibri" w:hAnsi="Calibri" w:cs="Calibri"/>
          <w:spacing w:val="1"/>
          <w:sz w:val="14"/>
          <w:szCs w:val="14"/>
        </w:rPr>
        <w:t>Wa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.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n c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n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-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-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 xml:space="preserve">ee </w:t>
      </w:r>
      <w:r>
        <w:rPr>
          <w:rFonts w:ascii="Calibri" w:eastAsia="Calibri" w:hAnsi="Calibri" w:cs="Calibri"/>
          <w:spacing w:val="1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m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 xml:space="preserve">6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ru</w:t>
      </w:r>
      <w:r>
        <w:rPr>
          <w:rFonts w:ascii="Calibri" w:eastAsia="Calibri" w:hAnsi="Calibri" w:cs="Calibri"/>
          <w:spacing w:val="3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-2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P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 xml:space="preserve">c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r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h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co</w:t>
      </w:r>
      <w:r>
        <w:rPr>
          <w:rFonts w:ascii="Calibri" w:eastAsia="Calibri" w:hAnsi="Calibri" w:cs="Calibri"/>
          <w:spacing w:val="-1"/>
          <w:sz w:val="14"/>
          <w:szCs w:val="14"/>
        </w:rPr>
        <w:t>l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</w:t>
      </w:r>
      <w:r>
        <w:rPr>
          <w:rFonts w:ascii="Calibri" w:eastAsia="Calibri" w:hAnsi="Calibri" w:cs="Calibri"/>
          <w:spacing w:val="4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im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 xml:space="preserve">ed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e 5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ur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z w:val="14"/>
          <w:szCs w:val="14"/>
        </w:rPr>
        <w:t>er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1"/>
          <w:sz w:val="14"/>
          <w:szCs w:val="14"/>
        </w:rPr>
        <w:t>p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e,</w:t>
      </w:r>
      <w:r>
        <w:rPr>
          <w:rFonts w:ascii="Calibri" w:eastAsia="Calibri" w:hAnsi="Calibri" w:cs="Calibri"/>
          <w:spacing w:val="-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g t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im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1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vi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w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ru</w:t>
      </w:r>
      <w:r>
        <w:rPr>
          <w:rFonts w:ascii="Calibri" w:eastAsia="Calibri" w:hAnsi="Calibri" w:cs="Calibri"/>
          <w:spacing w:val="3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1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4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5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ex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a</w:t>
      </w:r>
      <w:r>
        <w:rPr>
          <w:rFonts w:ascii="Calibri" w:eastAsia="Calibri" w:hAnsi="Calibri" w:cs="Calibri"/>
          <w:spacing w:val="1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ou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1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1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a</w:t>
      </w:r>
      <w:r>
        <w:rPr>
          <w:rFonts w:ascii="Calibri" w:eastAsia="Calibri" w:hAnsi="Calibri" w:cs="Calibri"/>
          <w:spacing w:val="2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ee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1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1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p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1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v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w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l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4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1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1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3"/>
          <w:sz w:val="14"/>
          <w:szCs w:val="14"/>
        </w:rPr>
        <w:t>f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1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 xml:space="preserve">nd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mm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h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r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a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-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in</w:t>
      </w:r>
      <w:r>
        <w:rPr>
          <w:rFonts w:ascii="Calibri" w:eastAsia="Calibri" w:hAnsi="Calibri" w:cs="Calibri"/>
          <w:spacing w:val="3"/>
          <w:sz w:val="14"/>
          <w:szCs w:val="14"/>
        </w:rPr>
        <w:t>f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1"/>
          <w:sz w:val="14"/>
          <w:szCs w:val="14"/>
        </w:rPr>
        <w:t>a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-1"/>
          <w:sz w:val="14"/>
          <w:szCs w:val="14"/>
        </w:rPr>
        <w:t xml:space="preserve"> in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su</w:t>
      </w:r>
      <w:r>
        <w:rPr>
          <w:rFonts w:ascii="Calibri" w:eastAsia="Calibri" w:hAnsi="Calibri" w:cs="Calibri"/>
          <w:spacing w:val="-1"/>
          <w:sz w:val="14"/>
          <w:szCs w:val="14"/>
        </w:rPr>
        <w:t>gg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fo</w:t>
      </w:r>
      <w:r>
        <w:rPr>
          <w:rFonts w:ascii="Calibri" w:eastAsia="Calibri" w:hAnsi="Calibri" w:cs="Calibri"/>
          <w:sz w:val="14"/>
          <w:szCs w:val="14"/>
        </w:rPr>
        <w:t>r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t</w:t>
      </w:r>
      <w:r>
        <w:rPr>
          <w:rFonts w:ascii="Calibri" w:eastAsia="Calibri" w:hAnsi="Calibri" w:cs="Calibri"/>
          <w:spacing w:val="-1"/>
          <w:sz w:val="14"/>
          <w:szCs w:val="14"/>
        </w:rPr>
        <w:t>hi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b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O</w:t>
      </w:r>
      <w:r>
        <w:rPr>
          <w:rFonts w:ascii="Calibri" w:eastAsia="Calibri" w:hAnsi="Calibri" w:cs="Calibri"/>
          <w:spacing w:val="1"/>
          <w:sz w:val="14"/>
          <w:szCs w:val="14"/>
        </w:rPr>
        <w:t>ff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z w:val="14"/>
          <w:szCs w:val="14"/>
        </w:rPr>
        <w:t>ey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z w:val="14"/>
          <w:szCs w:val="14"/>
        </w:rPr>
        <w:t>eve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pacing w:val="1"/>
          <w:sz w:val="14"/>
          <w:szCs w:val="14"/>
        </w:rPr>
        <w:t>op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-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z w:val="14"/>
          <w:szCs w:val="14"/>
        </w:rPr>
        <w:t xml:space="preserve">d 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1"/>
          <w:sz w:val="14"/>
          <w:szCs w:val="14"/>
        </w:rPr>
        <w:t>ca</w:t>
      </w:r>
      <w:r>
        <w:rPr>
          <w:rFonts w:ascii="Calibri" w:eastAsia="Calibri" w:hAnsi="Calibri" w:cs="Calibri"/>
          <w:sz w:val="14"/>
          <w:szCs w:val="14"/>
        </w:rPr>
        <w:t>l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In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gr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En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g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d</w:t>
      </w:r>
      <w:r>
        <w:rPr>
          <w:rFonts w:ascii="Calibri" w:eastAsia="Calibri" w:hAnsi="Calibri" w:cs="Calibri"/>
          <w:spacing w:val="2"/>
          <w:sz w:val="14"/>
          <w:szCs w:val="14"/>
        </w:rPr>
        <w:t>m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st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 xml:space="preserve">, </w:t>
      </w:r>
      <w:r>
        <w:rPr>
          <w:rFonts w:ascii="Calibri" w:eastAsia="Calibri" w:hAnsi="Calibri" w:cs="Calibri"/>
          <w:spacing w:val="1"/>
          <w:sz w:val="14"/>
          <w:szCs w:val="14"/>
        </w:rPr>
        <w:t>Wash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gt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D.</w:t>
      </w:r>
      <w:r>
        <w:rPr>
          <w:rFonts w:ascii="Calibri" w:eastAsia="Calibri" w:hAnsi="Calibri" w:cs="Calibri"/>
          <w:sz w:val="14"/>
          <w:szCs w:val="14"/>
        </w:rPr>
        <w:t>C.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2</w:t>
      </w:r>
      <w:r>
        <w:rPr>
          <w:rFonts w:ascii="Calibri" w:eastAsia="Calibri" w:hAnsi="Calibri" w:cs="Calibri"/>
          <w:spacing w:val="-1"/>
          <w:sz w:val="14"/>
          <w:szCs w:val="14"/>
        </w:rPr>
        <w:t>0</w:t>
      </w:r>
      <w:r>
        <w:rPr>
          <w:rFonts w:ascii="Calibri" w:eastAsia="Calibri" w:hAnsi="Calibri" w:cs="Calibri"/>
          <w:spacing w:val="1"/>
          <w:sz w:val="14"/>
          <w:szCs w:val="14"/>
        </w:rPr>
        <w:t>58</w:t>
      </w:r>
      <w:r>
        <w:rPr>
          <w:rFonts w:ascii="Calibri" w:eastAsia="Calibri" w:hAnsi="Calibri" w:cs="Calibri"/>
          <w:spacing w:val="-1"/>
          <w:sz w:val="14"/>
          <w:szCs w:val="14"/>
        </w:rPr>
        <w:t>5</w:t>
      </w:r>
      <w:r>
        <w:rPr>
          <w:rFonts w:ascii="Calibri" w:eastAsia="Calibri" w:hAnsi="Calibri" w:cs="Calibri"/>
          <w:sz w:val="14"/>
          <w:szCs w:val="14"/>
        </w:rPr>
        <w:t>;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1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O</w:t>
      </w:r>
      <w:r>
        <w:rPr>
          <w:rFonts w:ascii="Calibri" w:eastAsia="Calibri" w:hAnsi="Calibri" w:cs="Calibri"/>
          <w:spacing w:val="1"/>
          <w:sz w:val="14"/>
          <w:szCs w:val="14"/>
        </w:rPr>
        <w:t>ff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-1"/>
          <w:sz w:val="14"/>
          <w:szCs w:val="14"/>
        </w:rPr>
        <w:t>r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gul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y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ffa</w:t>
      </w:r>
      <w:r>
        <w:rPr>
          <w:rFonts w:ascii="Calibri" w:eastAsia="Calibri" w:hAnsi="Calibri" w:cs="Calibri"/>
          <w:spacing w:val="-1"/>
          <w:sz w:val="14"/>
          <w:szCs w:val="14"/>
        </w:rPr>
        <w:t>ir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O</w:t>
      </w:r>
      <w:r>
        <w:rPr>
          <w:rFonts w:ascii="Calibri" w:eastAsia="Calibri" w:hAnsi="Calibri" w:cs="Calibri"/>
          <w:spacing w:val="1"/>
          <w:sz w:val="14"/>
          <w:szCs w:val="14"/>
        </w:rPr>
        <w:t>ff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c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M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g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3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Bu</w:t>
      </w:r>
      <w:r>
        <w:rPr>
          <w:rFonts w:ascii="Calibri" w:eastAsia="Calibri" w:hAnsi="Calibri" w:cs="Calibri"/>
          <w:spacing w:val="-1"/>
          <w:sz w:val="14"/>
          <w:szCs w:val="14"/>
        </w:rPr>
        <w:t>dg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 w:rsidR="00586CD0">
        <w:rPr>
          <w:rFonts w:ascii="Calibri" w:eastAsia="Calibri" w:hAnsi="Calibri" w:cs="Calibri"/>
          <w:spacing w:val="1"/>
          <w:sz w:val="14"/>
          <w:szCs w:val="14"/>
        </w:rPr>
        <w:t xml:space="preserve"> (OMB)</w:t>
      </w:r>
      <w:r>
        <w:rPr>
          <w:rFonts w:ascii="Calibri" w:eastAsia="Calibri" w:hAnsi="Calibri" w:cs="Calibri"/>
          <w:sz w:val="14"/>
          <w:szCs w:val="14"/>
        </w:rPr>
        <w:t xml:space="preserve">, </w:t>
      </w:r>
      <w:r>
        <w:rPr>
          <w:rFonts w:ascii="Calibri" w:eastAsia="Calibri" w:hAnsi="Calibri" w:cs="Calibri"/>
          <w:spacing w:val="1"/>
          <w:sz w:val="14"/>
          <w:szCs w:val="14"/>
        </w:rPr>
        <w:t>Was</w:t>
      </w:r>
      <w:r>
        <w:rPr>
          <w:rFonts w:ascii="Calibri" w:eastAsia="Calibri" w:hAnsi="Calibri" w:cs="Calibri"/>
          <w:spacing w:val="-1"/>
          <w:sz w:val="14"/>
          <w:szCs w:val="14"/>
        </w:rPr>
        <w:t>h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gt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D.</w:t>
      </w:r>
      <w:r>
        <w:rPr>
          <w:rFonts w:ascii="Calibri" w:eastAsia="Calibri" w:hAnsi="Calibri" w:cs="Calibri"/>
          <w:sz w:val="14"/>
          <w:szCs w:val="14"/>
        </w:rPr>
        <w:t>C.</w:t>
      </w:r>
      <w:r>
        <w:rPr>
          <w:rFonts w:ascii="Calibri" w:eastAsia="Calibri" w:hAnsi="Calibri" w:cs="Calibri"/>
          <w:spacing w:val="5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2</w:t>
      </w:r>
      <w:r>
        <w:rPr>
          <w:rFonts w:ascii="Calibri" w:eastAsia="Calibri" w:hAnsi="Calibri" w:cs="Calibri"/>
          <w:spacing w:val="-1"/>
          <w:sz w:val="14"/>
          <w:szCs w:val="14"/>
        </w:rPr>
        <w:t>0</w:t>
      </w:r>
      <w:r>
        <w:rPr>
          <w:rFonts w:ascii="Calibri" w:eastAsia="Calibri" w:hAnsi="Calibri" w:cs="Calibri"/>
          <w:spacing w:val="1"/>
          <w:sz w:val="14"/>
          <w:szCs w:val="14"/>
        </w:rPr>
        <w:t>5</w:t>
      </w:r>
      <w:r>
        <w:rPr>
          <w:rFonts w:ascii="Calibri" w:eastAsia="Calibri" w:hAnsi="Calibri" w:cs="Calibri"/>
          <w:spacing w:val="-1"/>
          <w:sz w:val="14"/>
          <w:szCs w:val="14"/>
        </w:rPr>
        <w:t>03</w:t>
      </w:r>
      <w:r>
        <w:rPr>
          <w:rFonts w:ascii="Calibri" w:eastAsia="Calibri" w:hAnsi="Calibri" w:cs="Calibri"/>
          <w:sz w:val="14"/>
          <w:szCs w:val="14"/>
        </w:rPr>
        <w:t>.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cco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g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t</w:t>
      </w:r>
      <w:r>
        <w:rPr>
          <w:rFonts w:ascii="Calibri" w:eastAsia="Calibri" w:hAnsi="Calibri" w:cs="Calibri"/>
          <w:spacing w:val="-1"/>
          <w:sz w:val="14"/>
          <w:szCs w:val="14"/>
        </w:rPr>
        <w:t>h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P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w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k</w:t>
      </w:r>
      <w:r>
        <w:rPr>
          <w:rFonts w:ascii="Calibri" w:eastAsia="Calibri" w:hAnsi="Calibri" w:cs="Calibri"/>
          <w:spacing w:val="1"/>
          <w:sz w:val="14"/>
          <w:szCs w:val="14"/>
        </w:rPr>
        <w:t xml:space="preserve"> 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d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c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 xml:space="preserve">n </w:t>
      </w:r>
      <w:r>
        <w:rPr>
          <w:rFonts w:ascii="Calibri" w:eastAsia="Calibri" w:hAnsi="Calibri" w:cs="Calibri"/>
          <w:spacing w:val="1"/>
          <w:sz w:val="14"/>
          <w:szCs w:val="14"/>
        </w:rPr>
        <w:t>Ac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1</w:t>
      </w:r>
      <w:r>
        <w:rPr>
          <w:rFonts w:ascii="Calibri" w:eastAsia="Calibri" w:hAnsi="Calibri" w:cs="Calibri"/>
          <w:spacing w:val="-1"/>
          <w:sz w:val="14"/>
          <w:szCs w:val="14"/>
        </w:rPr>
        <w:t>9</w:t>
      </w:r>
      <w:r>
        <w:rPr>
          <w:rFonts w:ascii="Calibri" w:eastAsia="Calibri" w:hAnsi="Calibri" w:cs="Calibri"/>
          <w:spacing w:val="1"/>
          <w:sz w:val="14"/>
          <w:szCs w:val="14"/>
        </w:rPr>
        <w:t>9</w:t>
      </w:r>
      <w:r>
        <w:rPr>
          <w:rFonts w:ascii="Calibri" w:eastAsia="Calibri" w:hAnsi="Calibri" w:cs="Calibri"/>
          <w:spacing w:val="-1"/>
          <w:sz w:val="14"/>
          <w:szCs w:val="14"/>
        </w:rPr>
        <w:t>5</w:t>
      </w:r>
      <w:r>
        <w:rPr>
          <w:rFonts w:ascii="Calibri" w:eastAsia="Calibri" w:hAnsi="Calibri" w:cs="Calibri"/>
          <w:sz w:val="14"/>
          <w:szCs w:val="14"/>
        </w:rPr>
        <w:t>,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3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pacing w:val="1"/>
          <w:sz w:val="14"/>
          <w:szCs w:val="14"/>
        </w:rPr>
        <w:t>s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q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d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10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p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t</w:t>
      </w:r>
      <w:r>
        <w:rPr>
          <w:rFonts w:ascii="Calibri" w:eastAsia="Calibri" w:hAnsi="Calibri" w:cs="Calibri"/>
          <w:sz w:val="14"/>
          <w:szCs w:val="14"/>
        </w:rPr>
        <w:t>o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a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2"/>
          <w:sz w:val="14"/>
          <w:szCs w:val="14"/>
        </w:rPr>
        <w:t>l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ct</w:t>
      </w:r>
      <w:r>
        <w:rPr>
          <w:rFonts w:ascii="Calibri" w:eastAsia="Calibri" w:hAnsi="Calibri" w:cs="Calibri"/>
          <w:spacing w:val="-1"/>
          <w:sz w:val="14"/>
          <w:szCs w:val="14"/>
        </w:rPr>
        <w:t>i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 xml:space="preserve">n </w:t>
      </w:r>
      <w:r>
        <w:rPr>
          <w:rFonts w:ascii="Calibri" w:eastAsia="Calibri" w:hAnsi="Calibri" w:cs="Calibri"/>
          <w:spacing w:val="1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f</w:t>
      </w:r>
      <w:r>
        <w:rPr>
          <w:rFonts w:ascii="Calibri" w:eastAsia="Calibri" w:hAnsi="Calibri" w:cs="Calibri"/>
          <w:spacing w:val="7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fo</w:t>
      </w:r>
      <w:r>
        <w:rPr>
          <w:rFonts w:ascii="Calibri" w:eastAsia="Calibri" w:hAnsi="Calibri" w:cs="Calibri"/>
          <w:spacing w:val="2"/>
          <w:sz w:val="14"/>
          <w:szCs w:val="14"/>
        </w:rPr>
        <w:t>r</w:t>
      </w:r>
      <w:r>
        <w:rPr>
          <w:rFonts w:ascii="Calibri" w:eastAsia="Calibri" w:hAnsi="Calibri" w:cs="Calibri"/>
          <w:spacing w:val="-1"/>
          <w:sz w:val="14"/>
          <w:szCs w:val="14"/>
        </w:rPr>
        <w:t>m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ti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>n</w:t>
      </w:r>
      <w:r>
        <w:rPr>
          <w:rFonts w:ascii="Calibri" w:eastAsia="Calibri" w:hAnsi="Calibri" w:cs="Calibri"/>
          <w:spacing w:val="2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u</w:t>
      </w:r>
      <w:r>
        <w:rPr>
          <w:rFonts w:ascii="Calibri" w:eastAsia="Calibri" w:hAnsi="Calibri" w:cs="Calibri"/>
          <w:spacing w:val="1"/>
          <w:sz w:val="14"/>
          <w:szCs w:val="14"/>
        </w:rPr>
        <w:t>n</w:t>
      </w:r>
      <w:r>
        <w:rPr>
          <w:rFonts w:ascii="Calibri" w:eastAsia="Calibri" w:hAnsi="Calibri" w:cs="Calibri"/>
          <w:spacing w:val="-1"/>
          <w:sz w:val="14"/>
          <w:szCs w:val="14"/>
        </w:rPr>
        <w:t>l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1"/>
          <w:sz w:val="14"/>
          <w:szCs w:val="14"/>
        </w:rPr>
        <w:t>s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2"/>
          <w:sz w:val="14"/>
          <w:szCs w:val="14"/>
        </w:rPr>
        <w:t>i</w:t>
      </w:r>
      <w:r>
        <w:rPr>
          <w:rFonts w:ascii="Calibri" w:eastAsia="Calibri" w:hAnsi="Calibri" w:cs="Calibri"/>
          <w:sz w:val="14"/>
          <w:szCs w:val="14"/>
        </w:rPr>
        <w:t>t</w:t>
      </w:r>
      <w:r>
        <w:rPr>
          <w:rFonts w:ascii="Calibri" w:eastAsia="Calibri" w:hAnsi="Calibri" w:cs="Calibri"/>
          <w:spacing w:val="8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di</w:t>
      </w:r>
      <w:r>
        <w:rPr>
          <w:rFonts w:ascii="Calibri" w:eastAsia="Calibri" w:hAnsi="Calibri" w:cs="Calibri"/>
          <w:spacing w:val="3"/>
          <w:sz w:val="14"/>
          <w:szCs w:val="14"/>
        </w:rPr>
        <w:t>s</w:t>
      </w:r>
      <w:r>
        <w:rPr>
          <w:rFonts w:ascii="Calibri" w:eastAsia="Calibri" w:hAnsi="Calibri" w:cs="Calibri"/>
          <w:spacing w:val="-1"/>
          <w:sz w:val="14"/>
          <w:szCs w:val="14"/>
        </w:rPr>
        <w:t>pl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-1"/>
          <w:sz w:val="14"/>
          <w:szCs w:val="14"/>
        </w:rPr>
        <w:t>y</w:t>
      </w:r>
      <w:r>
        <w:rPr>
          <w:rFonts w:ascii="Calibri" w:eastAsia="Calibri" w:hAnsi="Calibri" w:cs="Calibri"/>
          <w:sz w:val="14"/>
          <w:szCs w:val="14"/>
        </w:rPr>
        <w:t>s</w:t>
      </w:r>
      <w:r>
        <w:rPr>
          <w:rFonts w:ascii="Calibri" w:eastAsia="Calibri" w:hAnsi="Calibri" w:cs="Calibri"/>
          <w:spacing w:val="3"/>
          <w:sz w:val="14"/>
          <w:szCs w:val="14"/>
        </w:rPr>
        <w:t xml:space="preserve"> </w:t>
      </w:r>
      <w:r>
        <w:rPr>
          <w:rFonts w:ascii="Calibri" w:eastAsia="Calibri" w:hAnsi="Calibri" w:cs="Calibri"/>
          <w:sz w:val="14"/>
          <w:szCs w:val="14"/>
        </w:rPr>
        <w:t>a</w:t>
      </w:r>
      <w:r>
        <w:rPr>
          <w:rFonts w:ascii="Calibri" w:eastAsia="Calibri" w:hAnsi="Calibri" w:cs="Calibri"/>
          <w:spacing w:val="9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v</w:t>
      </w:r>
      <w:r>
        <w:rPr>
          <w:rFonts w:ascii="Calibri" w:eastAsia="Calibri" w:hAnsi="Calibri" w:cs="Calibri"/>
          <w:spacing w:val="1"/>
          <w:sz w:val="14"/>
          <w:szCs w:val="14"/>
        </w:rPr>
        <w:t>a</w:t>
      </w:r>
      <w:r>
        <w:rPr>
          <w:rFonts w:ascii="Calibri" w:eastAsia="Calibri" w:hAnsi="Calibri" w:cs="Calibri"/>
          <w:spacing w:val="2"/>
          <w:sz w:val="14"/>
          <w:szCs w:val="14"/>
        </w:rPr>
        <w:t>li</w:t>
      </w:r>
      <w:r>
        <w:rPr>
          <w:rFonts w:ascii="Calibri" w:eastAsia="Calibri" w:hAnsi="Calibri" w:cs="Calibri"/>
          <w:sz w:val="14"/>
          <w:szCs w:val="14"/>
        </w:rPr>
        <w:t>d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-1"/>
          <w:sz w:val="14"/>
          <w:szCs w:val="14"/>
        </w:rPr>
        <w:t>O</w:t>
      </w:r>
      <w:r>
        <w:rPr>
          <w:rFonts w:ascii="Calibri" w:eastAsia="Calibri" w:hAnsi="Calibri" w:cs="Calibri"/>
          <w:spacing w:val="1"/>
          <w:sz w:val="14"/>
          <w:szCs w:val="14"/>
        </w:rPr>
        <w:t>M</w:t>
      </w:r>
      <w:r>
        <w:rPr>
          <w:rFonts w:ascii="Calibri" w:eastAsia="Calibri" w:hAnsi="Calibri" w:cs="Calibri"/>
          <w:sz w:val="14"/>
          <w:szCs w:val="14"/>
        </w:rPr>
        <w:t>B</w:t>
      </w:r>
      <w:r>
        <w:rPr>
          <w:rFonts w:ascii="Calibri" w:eastAsia="Calibri" w:hAnsi="Calibri" w:cs="Calibri"/>
          <w:spacing w:val="6"/>
          <w:sz w:val="14"/>
          <w:szCs w:val="14"/>
        </w:rPr>
        <w:t xml:space="preserve"> </w:t>
      </w:r>
      <w:r>
        <w:rPr>
          <w:rFonts w:ascii="Calibri" w:eastAsia="Calibri" w:hAnsi="Calibri" w:cs="Calibri"/>
          <w:spacing w:val="1"/>
          <w:sz w:val="14"/>
          <w:szCs w:val="14"/>
        </w:rPr>
        <w:t>co</w:t>
      </w:r>
      <w:r>
        <w:rPr>
          <w:rFonts w:ascii="Calibri" w:eastAsia="Calibri" w:hAnsi="Calibri" w:cs="Calibri"/>
          <w:spacing w:val="-1"/>
          <w:sz w:val="14"/>
          <w:szCs w:val="14"/>
        </w:rPr>
        <w:t>ntr</w:t>
      </w:r>
      <w:r>
        <w:rPr>
          <w:rFonts w:ascii="Calibri" w:eastAsia="Calibri" w:hAnsi="Calibri" w:cs="Calibri"/>
          <w:spacing w:val="3"/>
          <w:sz w:val="14"/>
          <w:szCs w:val="14"/>
        </w:rPr>
        <w:t>o</w:t>
      </w:r>
      <w:r>
        <w:rPr>
          <w:rFonts w:ascii="Calibri" w:eastAsia="Calibri" w:hAnsi="Calibri" w:cs="Calibri"/>
          <w:sz w:val="14"/>
          <w:szCs w:val="14"/>
        </w:rPr>
        <w:t xml:space="preserve">l </w:t>
      </w:r>
      <w:r>
        <w:rPr>
          <w:rFonts w:ascii="Calibri" w:eastAsia="Calibri" w:hAnsi="Calibri" w:cs="Calibri"/>
          <w:spacing w:val="-1"/>
          <w:sz w:val="14"/>
          <w:szCs w:val="14"/>
        </w:rPr>
        <w:t>n</w:t>
      </w:r>
      <w:r>
        <w:rPr>
          <w:rFonts w:ascii="Calibri" w:eastAsia="Calibri" w:hAnsi="Calibri" w:cs="Calibri"/>
          <w:spacing w:val="1"/>
          <w:sz w:val="14"/>
          <w:szCs w:val="14"/>
        </w:rPr>
        <w:t>u</w:t>
      </w:r>
      <w:r>
        <w:rPr>
          <w:rFonts w:ascii="Calibri" w:eastAsia="Calibri" w:hAnsi="Calibri" w:cs="Calibri"/>
          <w:spacing w:val="2"/>
          <w:sz w:val="14"/>
          <w:szCs w:val="14"/>
        </w:rPr>
        <w:t>m</w:t>
      </w:r>
      <w:r>
        <w:rPr>
          <w:rFonts w:ascii="Calibri" w:eastAsia="Calibri" w:hAnsi="Calibri" w:cs="Calibri"/>
          <w:spacing w:val="-1"/>
          <w:sz w:val="14"/>
          <w:szCs w:val="14"/>
        </w:rPr>
        <w:t>b</w:t>
      </w:r>
      <w:r>
        <w:rPr>
          <w:rFonts w:ascii="Calibri" w:eastAsia="Calibri" w:hAnsi="Calibri" w:cs="Calibri"/>
          <w:sz w:val="14"/>
          <w:szCs w:val="14"/>
        </w:rPr>
        <w:t>e</w:t>
      </w:r>
      <w:r>
        <w:rPr>
          <w:rFonts w:ascii="Calibri" w:eastAsia="Calibri" w:hAnsi="Calibri" w:cs="Calibri"/>
          <w:spacing w:val="-1"/>
          <w:sz w:val="14"/>
          <w:szCs w:val="14"/>
        </w:rPr>
        <w:t>r</w:t>
      </w:r>
      <w:r>
        <w:rPr>
          <w:rFonts w:ascii="Calibri" w:eastAsia="Calibri" w:hAnsi="Calibri" w:cs="Calibri"/>
          <w:sz w:val="14"/>
          <w:szCs w:val="14"/>
        </w:rPr>
        <w:t>.</w:t>
      </w:r>
    </w:p>
    <w:p w:rsidR="00A52337" w:rsidRDefault="00BB2C49">
      <w:pPr>
        <w:spacing w:before="41" w:after="0" w:line="240" w:lineRule="auto"/>
        <w:ind w:left="228" w:right="7690"/>
        <w:jc w:val="both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4416" behindDoc="1" locked="0" layoutInCell="1" allowOverlap="1" wp14:anchorId="7FBAF51F" wp14:editId="425AA81D">
                <wp:simplePos x="0" y="0"/>
                <wp:positionH relativeFrom="page">
                  <wp:posOffset>444500</wp:posOffset>
                </wp:positionH>
                <wp:positionV relativeFrom="paragraph">
                  <wp:posOffset>-975360</wp:posOffset>
                </wp:positionV>
                <wp:extent cx="6883400" cy="998220"/>
                <wp:effectExtent l="6350" t="5715" r="6350" b="5715"/>
                <wp:wrapNone/>
                <wp:docPr id="55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83400" cy="998220"/>
                          <a:chOff x="700" y="-1536"/>
                          <a:chExt cx="10840" cy="1572"/>
                        </a:xfrm>
                      </wpg:grpSpPr>
                      <wpg:grpSp>
                        <wpg:cNvPr id="56" name="Group 61"/>
                        <wpg:cNvGrpSpPr>
                          <a:grpSpLocks/>
                        </wpg:cNvGrpSpPr>
                        <wpg:grpSpPr bwMode="auto">
                          <a:xfrm>
                            <a:off x="720" y="-1525"/>
                            <a:ext cx="2" cy="1541"/>
                            <a:chOff x="720" y="-1525"/>
                            <a:chExt cx="2" cy="1541"/>
                          </a:xfrm>
                        </wpg:grpSpPr>
                        <wps:wsp>
                          <wps:cNvPr id="57" name="Freeform 62"/>
                          <wps:cNvSpPr>
                            <a:spLocks/>
                          </wps:cNvSpPr>
                          <wps:spPr bwMode="auto">
                            <a:xfrm>
                              <a:off x="720" y="-1525"/>
                              <a:ext cx="2" cy="1541"/>
                            </a:xfrm>
                            <a:custGeom>
                              <a:avLst/>
                              <a:gdLst>
                                <a:gd name="T0" fmla="+- 0 -1525 -1525"/>
                                <a:gd name="T1" fmla="*/ -1525 h 1541"/>
                                <a:gd name="T2" fmla="+- 0 15 -1525"/>
                                <a:gd name="T3" fmla="*/ 15 h 154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41">
                                  <a:moveTo>
                                    <a:pt x="0" y="0"/>
                                  </a:moveTo>
                                  <a:lnTo>
                                    <a:pt x="0" y="1540"/>
                                  </a:lnTo>
                                </a:path>
                              </a:pathLst>
                            </a:custGeom>
                            <a:noFill/>
                            <a:ln w="134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" name="Group 59"/>
                        <wpg:cNvGrpSpPr>
                          <a:grpSpLocks/>
                        </wpg:cNvGrpSpPr>
                        <wpg:grpSpPr bwMode="auto">
                          <a:xfrm>
                            <a:off x="11520" y="-1525"/>
                            <a:ext cx="2" cy="1541"/>
                            <a:chOff x="11520" y="-1525"/>
                            <a:chExt cx="2" cy="1541"/>
                          </a:xfrm>
                        </wpg:grpSpPr>
                        <wps:wsp>
                          <wps:cNvPr id="59" name="Freeform 60"/>
                          <wps:cNvSpPr>
                            <a:spLocks/>
                          </wps:cNvSpPr>
                          <wps:spPr bwMode="auto">
                            <a:xfrm>
                              <a:off x="11520" y="-1525"/>
                              <a:ext cx="2" cy="1541"/>
                            </a:xfrm>
                            <a:custGeom>
                              <a:avLst/>
                              <a:gdLst>
                                <a:gd name="T0" fmla="+- 0 -1525 -1525"/>
                                <a:gd name="T1" fmla="*/ -1525 h 1541"/>
                                <a:gd name="T2" fmla="+- 0 15 -1525"/>
                                <a:gd name="T3" fmla="*/ 15 h 154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41">
                                  <a:moveTo>
                                    <a:pt x="0" y="0"/>
                                  </a:moveTo>
                                  <a:lnTo>
                                    <a:pt x="0" y="1540"/>
                                  </a:lnTo>
                                </a:path>
                              </a:pathLst>
                            </a:custGeom>
                            <a:noFill/>
                            <a:ln w="134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" name="Group 57"/>
                        <wpg:cNvGrpSpPr>
                          <a:grpSpLocks/>
                        </wpg:cNvGrpSpPr>
                        <wpg:grpSpPr bwMode="auto">
                          <a:xfrm>
                            <a:off x="710" y="25"/>
                            <a:ext cx="10819" cy="2"/>
                            <a:chOff x="710" y="25"/>
                            <a:chExt cx="10819" cy="2"/>
                          </a:xfrm>
                        </wpg:grpSpPr>
                        <wps:wsp>
                          <wps:cNvPr id="61" name="Freeform 58"/>
                          <wps:cNvSpPr>
                            <a:spLocks/>
                          </wps:cNvSpPr>
                          <wps:spPr bwMode="auto">
                            <a:xfrm>
                              <a:off x="710" y="25"/>
                              <a:ext cx="10819" cy="2"/>
                            </a:xfrm>
                            <a:custGeom>
                              <a:avLst/>
                              <a:gdLst>
                                <a:gd name="T0" fmla="+- 0 710 710"/>
                                <a:gd name="T1" fmla="*/ T0 w 10819"/>
                                <a:gd name="T2" fmla="+- 0 11530 710"/>
                                <a:gd name="T3" fmla="*/ T2 w 108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19">
                                  <a:moveTo>
                                    <a:pt x="0" y="0"/>
                                  </a:moveTo>
                                  <a:lnTo>
                                    <a:pt x="10820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15D29419" id="Group 56" o:spid="_x0000_s1026" style="position:absolute;margin-left:35pt;margin-top:-76.8pt;width:542pt;height:78.6pt;z-index:-251672064;mso-position-horizontal-relative:page" coordorigin="700,-1536" coordsize="10840,1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">
                <v:group id="Group 61" o:spid="_x0000_s1027" style="position:absolute;left:720;top:-1525;width:2;height:1541" coordorigin="720,-1525" coordsize="2,15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<v:shape id="Freeform 62" o:spid="_x0000_s1028" style="position:absolute;left:720;top:-1525;width:2;height:1541;visibility:visible;mso-wrap-style:square;v-text-anchor:top" coordsize="2,15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xQEcUA&#10;AADbAAAADwAAAGRycy9kb3ducmV2LnhtbESPQWvCQBSE74L/YXmCF6mbSjUlukpRFA89qBXr8ZF9&#10;JtHs25BdNf77bkHwOMzMN8xk1phS3Kh2hWUF7/0IBHFqdcGZgv3P8u0ThPPIGkvLpOBBDmbTdmuC&#10;ibZ33tJt5zMRIOwSVJB7XyVSujQng65vK+LgnWxt0AdZZ1LXeA9wU8pBFI2kwYLDQo4VzXNKL7ur&#10;UXBcjZbnzfERH37jXrGYf5jB99oo1e00X2MQnhr/Cj/ba61gGMP/l/AD5PQ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zFARxQAAANsAAAAPAAAAAAAAAAAAAAAAAJgCAABkcnMv&#10;ZG93bnJldi54bWxQSwUGAAAAAAQABAD1AAAAigMAAAAA&#10;" path="m,l,1540e" filled="f" strokeweight=".37358mm">
                    <v:path arrowok="t" o:connecttype="custom" o:connectlocs="0,-1525;0,15" o:connectangles="0,0"/>
                  </v:shape>
                </v:group>
                <v:group id="Group 59" o:spid="_x0000_s1029" style="position:absolute;left:11520;top:-1525;width:2;height:1541" coordorigin="11520,-1525" coordsize="2,15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<v:shape id="Freeform 60" o:spid="_x0000_s1030" style="position:absolute;left:11520;top:-1525;width:2;height:1541;visibility:visible;mso-wrap-style:square;v-text-anchor:top" coordsize="2,15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9h+McA&#10;AADbAAAADwAAAGRycy9kb3ducmV2LnhtbESPT2vCQBTE7wW/w/IEL6VuFP/UmFVEUTz00NpSc3xk&#10;n0na7NuQXTV+e1co9DjMzG+YZNmaSlyocaVlBYN+BII4s7rkXMHX5/blFYTzyBory6TgRg6Wi85T&#10;grG2V/6gy8HnIkDYxaig8L6OpXRZQQZd39bEwTvZxqAPssmlbvAa4KaSwyiaSIMlh4UCa1oXlP0e&#10;zkZBuptsf97T2/T7OH0uN+uRGb7tjVK9bruag/DU+v/wX3uvFYxn8PgSfoBc3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wfYfjHAAAA2wAAAA8AAAAAAAAAAAAAAAAAmAIAAGRy&#10;cy9kb3ducmV2LnhtbFBLBQYAAAAABAAEAPUAAACMAwAAAAA=&#10;" path="m,l,1540e" filled="f" strokeweight=".37358mm">
                    <v:path arrowok="t" o:connecttype="custom" o:connectlocs="0,-1525;0,15" o:connectangles="0,0"/>
                  </v:shape>
                </v:group>
                <v:group id="Group 57" o:spid="_x0000_s1031" style="position:absolute;left:710;top:25;width:10819;height:2" coordorigin="710,25" coordsize="1081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uxZ8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TuxZ8EAAADbAAAADwAA&#10;AAAAAAAAAAAAAACqAgAAZHJzL2Rvd25yZXYueG1sUEsFBgAAAAAEAAQA+gAAAJgDAAAAAA==&#10;">
                  <v:shape id="Freeform 58" o:spid="_x0000_s1032" style="position:absolute;left:710;top:25;width:10819;height:2;visibility:visible;mso-wrap-style:square;v-text-anchor:top" coordsize="1081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f3esMA&#10;AADbAAAADwAAAGRycy9kb3ducmV2LnhtbESPT4vCMBTE78J+h/AWvMiaKiLSNcoiKN78e9nbo3k2&#10;3W1eShNt/PZGEDwOM/MbZr6MthY3an3lWMFomIEgLpyuuFRwPq2/ZiB8QNZYOyYFd/KwXHz05phr&#10;1/GBbsdQigRhn6MCE0KTS+kLQxb90DXEybu41mJIsi2lbrFLcFvLcZZNpcWK04LBhlaGiv/j1SrY&#10;nFemm1ya7b4a/Ma/624SNwenVP8z/nyDCBTDO/xqb7WC6QieX9IP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df3esMAAADbAAAADwAAAAAAAAAAAAAAAACYAgAAZHJzL2Rv&#10;d25yZXYueG1sUEsFBgAAAAAEAAQA9QAAAIgDAAAAAA==&#10;" path="m,l10820,e" filled="f" strokeweight="1.06pt">
                    <v:path arrowok="t" o:connecttype="custom" o:connectlocs="0,0;1082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5440" behindDoc="1" locked="0" layoutInCell="1" allowOverlap="1" wp14:anchorId="2AF03222" wp14:editId="5BC014C5">
                <wp:simplePos x="0" y="0"/>
                <wp:positionH relativeFrom="page">
                  <wp:posOffset>457200</wp:posOffset>
                </wp:positionH>
                <wp:positionV relativeFrom="paragraph">
                  <wp:posOffset>195580</wp:posOffset>
                </wp:positionV>
                <wp:extent cx="6858000" cy="1270"/>
                <wp:effectExtent l="19050" t="14605" r="19050" b="12700"/>
                <wp:wrapNone/>
                <wp:docPr id="53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308"/>
                          <a:chExt cx="10800" cy="2"/>
                        </a:xfrm>
                      </wpg:grpSpPr>
                      <wps:wsp>
                        <wps:cNvPr id="54" name="Freeform 55"/>
                        <wps:cNvSpPr>
                          <a:spLocks/>
                        </wps:cNvSpPr>
                        <wps:spPr bwMode="auto">
                          <a:xfrm>
                            <a:off x="720" y="308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01568EB" id="Group 54" o:spid="_x0000_s1026" style="position:absolute;margin-left:36pt;margin-top:15.4pt;width:540pt;height:.1pt;z-index:-251671040;mso-position-horizontal-relative:page" coordorigin="720,308" coordsize="10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">
                <v:shape id="Freeform 55" o:spid="_x0000_s1027" style="position:absolute;left:720;top:308;width:10800;height:2;visibility:visible;mso-wrap-style:square;v-text-anchor:top" coordsize="10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AOmMQA&#10;AADbAAAADwAAAGRycy9kb3ducmV2LnhtbESPQWvCQBSE74X+h+UVvNVNghWJrhIMFk+Fxgh6e2Sf&#10;STD7NmS3Gv99t1DwOMzMN8xqM5pO3GhwrWUF8TQCQVxZ3XKtoDzs3hcgnEfW2FkmBQ9ysFm/vqww&#10;1fbO33QrfC0ChF2KChrv+1RKVzVk0E1tTxy8ix0M+iCHWuoB7wFuOplE0VwabDksNNjTtqHqWvwY&#10;BTPs46Jss/xayq9jwufTZ37ZKzV5G7MlCE+jf4b/23ut4GMGf1/CD5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5wDpjEAAAA2wAAAA8AAAAAAAAAAAAAAAAAmAIAAGRycy9k&#10;b3ducmV2LnhtbFBLBQYAAAAABAAEAPUAAACJAwAAAAA=&#10;" path="m,l10800,e" filled="f" strokeweight="1.54pt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 xml:space="preserve">1.0   </w:t>
      </w:r>
      <w:r>
        <w:rPr>
          <w:rFonts w:ascii="Calibri" w:eastAsia="Calibri" w:hAnsi="Calibri" w:cs="Calibri"/>
          <w:spacing w:val="4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D</w:t>
      </w:r>
      <w:r>
        <w:rPr>
          <w:rFonts w:ascii="Calibri" w:eastAsia="Calibri" w:hAnsi="Calibri" w:cs="Calibri"/>
          <w:spacing w:val="1"/>
          <w:sz w:val="20"/>
          <w:szCs w:val="20"/>
        </w:rPr>
        <w:t>EN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FI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ON</w:t>
      </w:r>
      <w:r>
        <w:rPr>
          <w:rFonts w:ascii="Calibri" w:eastAsia="Calibri" w:hAnsi="Calibri" w:cs="Calibri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FO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M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ON</w:t>
      </w:r>
    </w:p>
    <w:p w:rsidR="00A52337" w:rsidRDefault="00BB2C49">
      <w:pPr>
        <w:tabs>
          <w:tab w:val="left" w:pos="5060"/>
          <w:tab w:val="left" w:pos="5760"/>
        </w:tabs>
        <w:spacing w:before="53" w:after="0" w:line="277" w:lineRule="auto"/>
        <w:ind w:left="816" w:right="2257" w:hanging="144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2E9C246" wp14:editId="0CCEE92D">
                <wp:simplePos x="0" y="0"/>
                <wp:positionH relativeFrom="page">
                  <wp:posOffset>4206240</wp:posOffset>
                </wp:positionH>
                <wp:positionV relativeFrom="paragraph">
                  <wp:posOffset>288290</wp:posOffset>
                </wp:positionV>
                <wp:extent cx="2936875" cy="1270"/>
                <wp:effectExtent l="5715" t="12065" r="10160" b="5715"/>
                <wp:wrapNone/>
                <wp:docPr id="51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36875" cy="1270"/>
                          <a:chOff x="6624" y="454"/>
                          <a:chExt cx="4625" cy="2"/>
                        </a:xfrm>
                      </wpg:grpSpPr>
                      <wps:wsp>
                        <wps:cNvPr id="52" name="Freeform 53"/>
                        <wps:cNvSpPr>
                          <a:spLocks/>
                        </wps:cNvSpPr>
                        <wps:spPr bwMode="auto">
                          <a:xfrm>
                            <a:off x="6624" y="454"/>
                            <a:ext cx="4625" cy="2"/>
                          </a:xfrm>
                          <a:custGeom>
                            <a:avLst/>
                            <a:gdLst>
                              <a:gd name="T0" fmla="+- 0 6624 6624"/>
                              <a:gd name="T1" fmla="*/ T0 w 4625"/>
                              <a:gd name="T2" fmla="+- 0 11249 6624"/>
                              <a:gd name="T3" fmla="*/ T2 w 462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25">
                                <a:moveTo>
                                  <a:pt x="0" y="0"/>
                                </a:moveTo>
                                <a:lnTo>
                                  <a:pt x="4625" y="0"/>
                                </a:lnTo>
                              </a:path>
                            </a:pathLst>
                          </a:custGeom>
                          <a:noFill/>
                          <a:ln w="66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8E2EAB8" id="Group 52" o:spid="_x0000_s1026" style="position:absolute;margin-left:331.2pt;margin-top:22.7pt;width:231.25pt;height:.1pt;z-index:-251647488;mso-position-horizontal-relative:page" coordorigin="6624,454" coordsize="462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">
                <v:shape id="Freeform 53" o:spid="_x0000_s1027" style="position:absolute;left:6624;top:454;width:4625;height:2;visibility:visible;mso-wrap-style:square;v-text-anchor:top" coordsize="462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7INsMA&#10;AADbAAAADwAAAGRycy9kb3ducmV2LnhtbESPT4vCMBTE78J+h/AWvNlUQZFqlGXZFQ+y4J+Dx2fz&#10;TKvNS2mird9+Iwgeh5n5DTNfdrYSd2p86VjBMElBEOdOl2wUHPa/gykIH5A1Vo5JwYM8LBcfvTlm&#10;2rW8pfsuGBEh7DNUUIRQZ1L6vCCLPnE1cfTOrrEYomyM1A22EW4rOUrTibRYclwosKbvgvLr7mYV&#10;GDSrzbHW3WnbDld/m1N5+Zk8lOp/dl8zEIG68A6/2mutYDyC55f4A+Ti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E7INsMAAADbAAAADwAAAAAAAAAAAAAAAACYAgAAZHJzL2Rv&#10;d25yZXYueG1sUEsFBgAAAAAEAAQA9QAAAIgDAAAAAA==&#10;" path="m,l4625,e" filled="f" strokeweight=".18419mm">
                  <v:path arrowok="t" o:connecttype="custom" o:connectlocs="0,0;4625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 xml:space="preserve">1.1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urch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s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nfor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i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z w:val="16"/>
          <w:szCs w:val="16"/>
        </w:rPr>
        <w:tab/>
        <w:t xml:space="preserve">1.3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nt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d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pacing w:val="2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fic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i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Nu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ber</w:t>
      </w:r>
      <w:r>
        <w:rPr>
          <w:rFonts w:ascii="Calibri" w:eastAsia="Calibri" w:hAnsi="Calibri" w:cs="Calibri"/>
          <w:sz w:val="16"/>
          <w:szCs w:val="16"/>
        </w:rPr>
        <w:t xml:space="preserve">: </w:t>
      </w:r>
      <w:r>
        <w:rPr>
          <w:rFonts w:ascii="Calibri" w:eastAsia="Calibri" w:hAnsi="Calibri" w:cs="Calibri"/>
          <w:spacing w:val="-1"/>
          <w:sz w:val="16"/>
          <w:szCs w:val="16"/>
        </w:rPr>
        <w:t>(</w:t>
      </w:r>
      <w:r>
        <w:rPr>
          <w:rFonts w:ascii="Calibri" w:eastAsia="Calibri" w:hAnsi="Calibri" w:cs="Calibri"/>
          <w:sz w:val="16"/>
          <w:szCs w:val="16"/>
        </w:rPr>
        <w:t>a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N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 xml:space="preserve">: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BB2C49">
      <w:pPr>
        <w:tabs>
          <w:tab w:val="left" w:pos="5040"/>
        </w:tabs>
        <w:spacing w:after="0" w:line="193" w:lineRule="exact"/>
        <w:ind w:left="816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b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ddress</w:t>
      </w:r>
      <w:r>
        <w:rPr>
          <w:rFonts w:ascii="Calibri" w:eastAsia="Calibri" w:hAnsi="Calibri" w:cs="Calibri"/>
          <w:sz w:val="16"/>
          <w:szCs w:val="16"/>
        </w:rPr>
        <w:t xml:space="preserve">: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BB2C49">
      <w:pPr>
        <w:tabs>
          <w:tab w:val="left" w:pos="5020"/>
        </w:tabs>
        <w:spacing w:before="30" w:after="0" w:line="240" w:lineRule="auto"/>
        <w:ind w:left="816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c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ity</w:t>
      </w:r>
      <w:r>
        <w:rPr>
          <w:rFonts w:ascii="Calibri" w:eastAsia="Calibri" w:hAnsi="Calibri" w:cs="Calibri"/>
          <w:sz w:val="16"/>
          <w:szCs w:val="16"/>
        </w:rPr>
        <w:t>,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&amp;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Zi</w:t>
      </w:r>
      <w:r>
        <w:rPr>
          <w:rFonts w:ascii="Calibri" w:eastAsia="Calibri" w:hAnsi="Calibri" w:cs="Calibri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de</w:t>
      </w:r>
      <w:r>
        <w:rPr>
          <w:rFonts w:ascii="Calibri" w:eastAsia="Calibri" w:hAnsi="Calibri" w:cs="Calibri"/>
          <w:sz w:val="16"/>
          <w:szCs w:val="16"/>
        </w:rPr>
        <w:t xml:space="preserve">:    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BB2C49">
      <w:pPr>
        <w:tabs>
          <w:tab w:val="left" w:pos="5760"/>
        </w:tabs>
        <w:spacing w:before="30" w:after="0" w:line="193" w:lineRule="exact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1.2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n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ers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ab/>
        <w:t xml:space="preserve">1.4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erio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ver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b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it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dvice</w:t>
      </w:r>
    </w:p>
    <w:p w:rsidR="00A52337" w:rsidRDefault="00A5233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:rsidRDefault="00BB2C49">
      <w:pPr>
        <w:tabs>
          <w:tab w:val="left" w:pos="5020"/>
        </w:tabs>
        <w:spacing w:before="33" w:after="0" w:line="193" w:lineRule="exact"/>
        <w:ind w:left="816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lastRenderedPageBreak/>
        <w:t>(</w:t>
      </w:r>
      <w:r>
        <w:rPr>
          <w:rFonts w:ascii="Calibri" w:eastAsia="Calibri" w:hAnsi="Calibri" w:cs="Calibri"/>
          <w:sz w:val="16"/>
          <w:szCs w:val="16"/>
        </w:rPr>
        <w:t>a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N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 xml:space="preserve">: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BB2C49">
      <w:pPr>
        <w:tabs>
          <w:tab w:val="left" w:pos="2200"/>
        </w:tabs>
        <w:spacing w:before="33" w:after="0" w:line="193" w:lineRule="exact"/>
        <w:ind w:right="-64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pacing w:val="-1"/>
          <w:sz w:val="16"/>
          <w:szCs w:val="16"/>
        </w:rPr>
        <w:lastRenderedPageBreak/>
        <w:t>(</w:t>
      </w:r>
      <w:r>
        <w:rPr>
          <w:rFonts w:ascii="Calibri" w:eastAsia="Calibri" w:hAnsi="Calibri" w:cs="Calibri"/>
          <w:sz w:val="16"/>
          <w:szCs w:val="16"/>
        </w:rPr>
        <w:t xml:space="preserve">a) 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ro</w:t>
      </w:r>
      <w:r>
        <w:rPr>
          <w:rFonts w:ascii="Calibri" w:eastAsia="Calibri" w:hAnsi="Calibri" w:cs="Calibri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BB2C49">
      <w:pPr>
        <w:tabs>
          <w:tab w:val="left" w:pos="2000"/>
        </w:tabs>
        <w:spacing w:before="33" w:after="0" w:line="193" w:lineRule="exact"/>
        <w:ind w:right="-20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pacing w:val="-1"/>
          <w:sz w:val="16"/>
          <w:szCs w:val="16"/>
        </w:rPr>
        <w:lastRenderedPageBreak/>
        <w:t>t</w:t>
      </w:r>
      <w:r>
        <w:rPr>
          <w:rFonts w:ascii="Calibri" w:eastAsia="Calibri" w:hAnsi="Calibri" w:cs="Calibri"/>
          <w:sz w:val="16"/>
          <w:szCs w:val="16"/>
        </w:rPr>
        <w:t xml:space="preserve">o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>_</w:t>
      </w:r>
    </w:p>
    <w:p w:rsidR="00A52337" w:rsidRDefault="00A5233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num="3" w:space="720" w:equalWidth="0">
            <w:col w:w="5034" w:space="882"/>
            <w:col w:w="2216" w:space="441"/>
            <w:col w:w="2447"/>
          </w:cols>
        </w:sectPr>
      </w:pPr>
    </w:p>
    <w:p w:rsidR="00A52337" w:rsidRDefault="00BB2C49">
      <w:pPr>
        <w:tabs>
          <w:tab w:val="left" w:pos="4920"/>
          <w:tab w:val="left" w:pos="6700"/>
          <w:tab w:val="left" w:pos="9120"/>
        </w:tabs>
        <w:spacing w:before="30" w:after="0" w:line="240" w:lineRule="auto"/>
        <w:ind w:left="816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lastRenderedPageBreak/>
        <w:t>(b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elephon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(</w:t>
      </w:r>
      <w:r>
        <w:rPr>
          <w:rFonts w:ascii="Calibri" w:eastAsia="Calibri" w:hAnsi="Calibri" w:cs="Calibri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lud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z w:val="16"/>
          <w:szCs w:val="16"/>
        </w:rPr>
        <w:t xml:space="preserve">a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de)</w:t>
      </w:r>
      <w:r>
        <w:rPr>
          <w:rFonts w:ascii="Calibri" w:eastAsia="Calibri" w:hAnsi="Calibri" w:cs="Calibri"/>
          <w:sz w:val="16"/>
          <w:szCs w:val="16"/>
        </w:rPr>
        <w:t xml:space="preserve">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>_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Mo</w:t>
      </w:r>
      <w:r>
        <w:rPr>
          <w:rFonts w:ascii="Calibri" w:eastAsia="Calibri" w:hAnsi="Calibri" w:cs="Calibri"/>
          <w:spacing w:val="2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1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Month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1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)</w:t>
      </w:r>
    </w:p>
    <w:p w:rsidR="00A52337" w:rsidRDefault="00BB2C49">
      <w:pPr>
        <w:tabs>
          <w:tab w:val="left" w:pos="10620"/>
        </w:tabs>
        <w:spacing w:before="30" w:after="0" w:line="259" w:lineRule="auto"/>
        <w:ind w:left="8645" w:right="345" w:hanging="2729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 wp14:anchorId="78D40C7B" wp14:editId="79EFC02B">
                <wp:simplePos x="0" y="0"/>
                <wp:positionH relativeFrom="page">
                  <wp:posOffset>457200</wp:posOffset>
                </wp:positionH>
                <wp:positionV relativeFrom="paragraph">
                  <wp:posOffset>298450</wp:posOffset>
                </wp:positionV>
                <wp:extent cx="6858000" cy="1270"/>
                <wp:effectExtent l="9525" t="12700" r="9525" b="5080"/>
                <wp:wrapNone/>
                <wp:docPr id="49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470"/>
                          <a:chExt cx="10800" cy="2"/>
                        </a:xfrm>
                      </wpg:grpSpPr>
                      <wps:wsp>
                        <wps:cNvPr id="50" name="Freeform 51"/>
                        <wps:cNvSpPr>
                          <a:spLocks/>
                        </wps:cNvSpPr>
                        <wps:spPr bwMode="auto">
                          <a:xfrm>
                            <a:off x="720" y="470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7262FBE7" id="Group 50" o:spid="_x0000_s1026" style="position:absolute;margin-left:36pt;margin-top:23.5pt;width:540pt;height:.1pt;z-index:-251670016;mso-position-horizontal-relative:page" coordorigin="720,470" coordsize="10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">
                <v:shape id="Freeform 51" o:spid="_x0000_s1027" style="position:absolute;left:720;top:470;width:10800;height:2;visibility:visible;mso-wrap-style:square;v-text-anchor:top" coordsize="10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zJ678A&#10;AADbAAAADwAAAGRycy9kb3ducmV2LnhtbERPyYrCQBC9C/MPTQlz046CCxk7IYzIePDi8gFFuiYJ&#10;pqtjutXM308dBI+Pt2/ywbXqQX1oPBuYTRNQxKW3DVcGLufdZA0qRGSLrWcy8EcB8uxjtMHU+icf&#10;6XGKlZIQDikaqGPsUq1DWZPDMPUdsXC/vncYBfaVtj0+Jdy1ep4kS+2wYWmosaPvmsrr6e4MLLZ3&#10;XpXbdfEjO2ZhUdxuh2ppzOd4KL5ARRriW/xy7634ZL18kR+gs3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dLMnrvwAAANsAAAAPAAAAAAAAAAAAAAAAAJgCAABkcnMvZG93bnJl&#10;di54bWxQSwUGAAAAAAQABAD1AAAAhAMAAAAA&#10;" path="m,l10800,e" filled="f" strokeweight=".58pt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16"/>
          <w:szCs w:val="16"/>
        </w:rPr>
        <w:t>(b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35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nt</w:t>
      </w:r>
      <w:r>
        <w:rPr>
          <w:rFonts w:ascii="Calibri" w:eastAsia="Calibri" w:hAnsi="Calibri" w:cs="Calibri"/>
          <w:sz w:val="16"/>
          <w:szCs w:val="16"/>
        </w:rPr>
        <w:t xml:space="preserve">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(Month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1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)</w:t>
      </w:r>
    </w:p>
    <w:p w:rsidR="00A52337" w:rsidRDefault="00A5233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:rsidRDefault="00BB2C49">
      <w:pPr>
        <w:tabs>
          <w:tab w:val="left" w:pos="700"/>
        </w:tabs>
        <w:spacing w:before="31" w:after="0" w:line="240" w:lineRule="auto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47488" behindDoc="1" locked="0" layoutInCell="1" allowOverlap="1" wp14:anchorId="7DAC2AA0" wp14:editId="50EC49D0">
                <wp:simplePos x="0" y="0"/>
                <wp:positionH relativeFrom="page">
                  <wp:posOffset>457200</wp:posOffset>
                </wp:positionH>
                <wp:positionV relativeFrom="paragraph">
                  <wp:posOffset>187960</wp:posOffset>
                </wp:positionV>
                <wp:extent cx="6858000" cy="1270"/>
                <wp:effectExtent l="19050" t="16510" r="19050" b="10795"/>
                <wp:wrapNone/>
                <wp:docPr id="47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296"/>
                          <a:chExt cx="10800" cy="2"/>
                        </a:xfrm>
                      </wpg:grpSpPr>
                      <wps:wsp>
                        <wps:cNvPr id="48" name="Freeform 49"/>
                        <wps:cNvSpPr>
                          <a:spLocks/>
                        </wps:cNvSpPr>
                        <wps:spPr bwMode="auto">
                          <a:xfrm>
                            <a:off x="720" y="296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66FD2524" id="Group 48" o:spid="_x0000_s1026" style="position:absolute;margin-left:36pt;margin-top:14.8pt;width:540pt;height:.1pt;z-index:-251668992;mso-position-horizontal-relative:page" coordorigin="720,296" coordsize="10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">
                <v:shape id="Freeform 49" o:spid="_x0000_s1027" style="position:absolute;left:720;top:296;width:10800;height:2;visibility:visible;mso-wrap-style:square;v-text-anchor:top" coordsize="10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SSQL8A&#10;AADbAAAADwAAAGRycy9kb3ducmV2LnhtbERPTYvCMBC9L/gfwgje1lRZFqlGEcXF08LWCnobmrEt&#10;NpPSRK3/fucgeHy878Wqd426UxdqzwYm4wQUceFtzaWB/LD7nIEKEdli45kMPCnAajn4WGBq/YP/&#10;6J7FUkkIhxQNVDG2qdahqMhhGPuWWLiL7xxGgV2pbYcPCXeNnibJt3ZYszRU2NKmouKa3ZyBL2wn&#10;WV6vt9dc/x6nfD79bC97Y0bDfj0HFamPb/HLvbfik7HyRX6AXv4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65JJAvwAAANsAAAAPAAAAAAAAAAAAAAAAAJgCAABkcnMvZG93bnJl&#10;di54bWxQSwUGAAAAAAQABAD1AAAAhAMAAAAA&#10;" path="m,l10800,e" filled="f" strokeweight="1.54pt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2.0</w:t>
      </w:r>
      <w:r>
        <w:rPr>
          <w:rFonts w:ascii="Calibri" w:eastAsia="Calibri" w:hAnsi="Calibri" w:cs="Calibri"/>
          <w:sz w:val="20"/>
          <w:szCs w:val="20"/>
        </w:rPr>
        <w:tab/>
        <w:t>SP</w:t>
      </w:r>
      <w:r>
        <w:rPr>
          <w:rFonts w:ascii="Calibri" w:eastAsia="Calibri" w:hAnsi="Calibri" w:cs="Calibri"/>
          <w:spacing w:val="1"/>
          <w:sz w:val="20"/>
          <w:szCs w:val="20"/>
        </w:rPr>
        <w:t>E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UC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AR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S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F)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E</w:t>
      </w:r>
    </w:p>
    <w:p w:rsidR="00A52337" w:rsidRDefault="00BB2C49">
      <w:pPr>
        <w:tabs>
          <w:tab w:val="left" w:pos="4920"/>
        </w:tabs>
        <w:spacing w:before="67" w:after="0" w:line="240" w:lineRule="auto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2.1 </w:t>
      </w:r>
      <w:r>
        <w:rPr>
          <w:rFonts w:ascii="Calibri" w:eastAsia="Calibri" w:hAnsi="Calibri" w:cs="Calibri"/>
          <w:spacing w:val="-1"/>
          <w:sz w:val="16"/>
          <w:szCs w:val="16"/>
        </w:rPr>
        <w:t>Nu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b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R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tor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v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z w:val="16"/>
          <w:szCs w:val="16"/>
        </w:rPr>
        <w:t xml:space="preserve">d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BB2C49">
      <w:pPr>
        <w:tabs>
          <w:tab w:val="left" w:pos="4940"/>
        </w:tabs>
        <w:spacing w:before="47" w:after="0" w:line="240" w:lineRule="auto"/>
        <w:ind w:left="672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2.2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urch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s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bli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i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pri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7,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1983: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$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BB2C49">
      <w:pPr>
        <w:spacing w:before="16" w:after="0" w:line="240" w:lineRule="auto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13D89CFD" wp14:editId="780B4304">
                <wp:simplePos x="0" y="0"/>
                <wp:positionH relativeFrom="page">
                  <wp:posOffset>2092325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2540" b="6350"/>
                <wp:wrapNone/>
                <wp:docPr id="45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3295" y="78"/>
                          <a:chExt cx="16" cy="2"/>
                        </a:xfrm>
                      </wpg:grpSpPr>
                      <wps:wsp>
                        <wps:cNvPr id="46" name="Freeform 47"/>
                        <wps:cNvSpPr>
                          <a:spLocks/>
                        </wps:cNvSpPr>
                        <wps:spPr bwMode="auto">
                          <a:xfrm>
                            <a:off x="3295" y="78"/>
                            <a:ext cx="16" cy="2"/>
                          </a:xfrm>
                          <a:custGeom>
                            <a:avLst/>
                            <a:gdLst>
                              <a:gd name="T0" fmla="+- 0 3295 3295"/>
                              <a:gd name="T1" fmla="*/ T0 w 16"/>
                              <a:gd name="T2" fmla="+- 0 3311 3295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36D4790E" id="Group 46" o:spid="_x0000_s1026" style="position:absolute;margin-left:164.75pt;margin-top:3.9pt;width:.8pt;height:.1pt;z-index:-251661824;mso-position-horizontal-relative:page" coordorigin="3295,78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">
                <v:shape id="Freeform 47" o:spid="_x0000_s1027" style="position:absolute;left:3295;top:78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JwzsUA&#10;AADbAAAADwAAAGRycy9kb3ducmV2LnhtbESP0WrCQBRE3wv9h+UKvtWNtohN3YRaKvgQxKZ+wCV7&#10;TWKyd9PsGtO/7xYEH4eZOcOs09G0YqDe1ZYVzGcRCOLC6ppLBcfv7dMKhPPIGlvLpOCXHKTJ48Ma&#10;Y22v/EVD7ksRIOxiVFB538VSuqIig25mO+LgnWxv0AfZl1L3eA1w08pFFC2lwZrDQoUdfVRUNPnF&#10;KDhs/IGz5x/M8tfz6rSXzfkzOyo1nYzvbyA8jf4evrV3WsHLEv6/hB8gk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onDOxQAAANsAAAAPAAAAAAAAAAAAAAAAAJgCAABkcnMv&#10;ZG93bnJldi54bWxQSwUGAAAAAAQABAD1AAAAigMAAAAA&#10;" path="m,l16,e" fillcolor="#d0d7e5" stroked="f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316D7A1" wp14:editId="7E5B19F8">
                <wp:simplePos x="0" y="0"/>
                <wp:positionH relativeFrom="page">
                  <wp:posOffset>2571750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0" b="6350"/>
                <wp:wrapNone/>
                <wp:docPr id="43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050" y="78"/>
                          <a:chExt cx="16" cy="2"/>
                        </a:xfrm>
                      </wpg:grpSpPr>
                      <wps:wsp>
                        <wps:cNvPr id="44" name="Freeform 45"/>
                        <wps:cNvSpPr>
                          <a:spLocks/>
                        </wps:cNvSpPr>
                        <wps:spPr bwMode="auto">
                          <a:xfrm>
                            <a:off x="4050" y="78"/>
                            <a:ext cx="16" cy="2"/>
                          </a:xfrm>
                          <a:custGeom>
                            <a:avLst/>
                            <a:gdLst>
                              <a:gd name="T0" fmla="+- 0 4050 4050"/>
                              <a:gd name="T1" fmla="*/ T0 w 16"/>
                              <a:gd name="T2" fmla="+- 0 4065 4050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3B8A929A" id="Group 44" o:spid="_x0000_s1026" style="position:absolute;margin-left:202.5pt;margin-top:3.9pt;width:.8pt;height:.1pt;z-index:-251660800;mso-position-horizontal-relative:page" coordorigin="4050,78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">
                <v:shape id="Freeform 45" o:spid="_x0000_s1027" style="position:absolute;left:4050;top:78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xLIsUA&#10;AADbAAAADwAAAGRycy9kb3ducmV2LnhtbESP0WrCQBRE34X+w3IF33RjK2JTN6GVFvoQik39gEv2&#10;msRk78bsGtO/7xYEH4eZOcNs09G0YqDe1ZYVLBcRCOLC6ppLBYefj/kGhPPIGlvLpOCXHKTJw2SL&#10;sbZX/qYh96UIEHYxKqi872IpXVGRQbewHXHwjrY36IPsS6l7vAa4aeVjFK2lwZrDQoUd7Soqmvxi&#10;FOzf/J6zpzNm+fNpc/ySzek9Oyg1m46vLyA8jf4evrU/tYLVCv6/hB8gk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PEsixQAAANsAAAAPAAAAAAAAAAAAAAAAAJgCAABkcnMv&#10;ZG93bnJldi54bWxQSwUGAAAAAAQABAD1AAAAigMAAAAA&#10;" path="m,l15,e" fillcolor="#d0d7e5" stroked="f">
                  <v:path arrowok="t" o:connecttype="custom" o:connectlocs="0,0;1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0800412C" wp14:editId="0CD0F50D">
                <wp:simplePos x="0" y="0"/>
                <wp:positionH relativeFrom="page">
                  <wp:posOffset>3050540</wp:posOffset>
                </wp:positionH>
                <wp:positionV relativeFrom="paragraph">
                  <wp:posOffset>49530</wp:posOffset>
                </wp:positionV>
                <wp:extent cx="10160" cy="1270"/>
                <wp:effectExtent l="2540" t="1905" r="0" b="6350"/>
                <wp:wrapNone/>
                <wp:docPr id="41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804" y="78"/>
                          <a:chExt cx="16" cy="2"/>
                        </a:xfrm>
                      </wpg:grpSpPr>
                      <wps:wsp>
                        <wps:cNvPr id="42" name="Freeform 43"/>
                        <wps:cNvSpPr>
                          <a:spLocks/>
                        </wps:cNvSpPr>
                        <wps:spPr bwMode="auto">
                          <a:xfrm>
                            <a:off x="4804" y="78"/>
                            <a:ext cx="16" cy="2"/>
                          </a:xfrm>
                          <a:custGeom>
                            <a:avLst/>
                            <a:gdLst>
                              <a:gd name="T0" fmla="+- 0 4804 4804"/>
                              <a:gd name="T1" fmla="*/ T0 w 16"/>
                              <a:gd name="T2" fmla="+- 0 4820 4804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60951FB0" id="Group 42" o:spid="_x0000_s1026" style="position:absolute;margin-left:240.2pt;margin-top:3.9pt;width:.8pt;height:.1pt;z-index:-251659776;mso-position-horizontal-relative:page" coordorigin="4804,78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">
                <v:shape id="Freeform 43" o:spid="_x0000_s1027" style="position:absolute;left:4804;top:78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5l2zcUA&#10;AADbAAAADwAAAGRycy9kb3ducmV2LnhtbESP0WrCQBRE3wv+w3KFvtWNaSka3QQrFvoQikY/4JK9&#10;JjHZu2l2q+nfdwsFH4eZOcOss9F04kqDaywrmM8iEMSl1Q1XCk7H96cFCOeRNXaWScEPOcjSycMa&#10;E21vfKBr4SsRIOwSVFB73ydSurImg25me+Lgne1g0Ac5VFIPeAtw08k4il6lwYbDQo09bWsq2+Lb&#10;KNi/+T3nz1+YF8vL4vwp28suPyn1OB03KxCeRn8P/7c/tIKXGP6+hB8g0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mXbNxQAAANsAAAAPAAAAAAAAAAAAAAAAAJgCAABkcnMv&#10;ZG93bnJldi54bWxQSwUGAAAAAAQABAD1AAAAigMAAAAA&#10;" path="m,l16,e" fillcolor="#d0d7e5" stroked="f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755B2D0" wp14:editId="3DB9AD27">
                <wp:simplePos x="0" y="0"/>
                <wp:positionH relativeFrom="page">
                  <wp:posOffset>3529965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3175" b="6350"/>
                <wp:wrapNone/>
                <wp:docPr id="39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5559" y="78"/>
                          <a:chExt cx="16" cy="2"/>
                        </a:xfrm>
                      </wpg:grpSpPr>
                      <wps:wsp>
                        <wps:cNvPr id="40" name="Freeform 41"/>
                        <wps:cNvSpPr>
                          <a:spLocks/>
                        </wps:cNvSpPr>
                        <wps:spPr bwMode="auto">
                          <a:xfrm>
                            <a:off x="5559" y="78"/>
                            <a:ext cx="16" cy="2"/>
                          </a:xfrm>
                          <a:custGeom>
                            <a:avLst/>
                            <a:gdLst>
                              <a:gd name="T0" fmla="+- 0 5559 5559"/>
                              <a:gd name="T1" fmla="*/ T0 w 16"/>
                              <a:gd name="T2" fmla="+- 0 5574 5559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4EDF199B" id="Group 40" o:spid="_x0000_s1026" style="position:absolute;margin-left:277.95pt;margin-top:3.9pt;width:.8pt;height:.1pt;z-index:-251658752;mso-position-horizontal-relative:page" coordorigin="5559,78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">
                <v:shape id="Freeform 41" o:spid="_x0000_s1027" style="position:absolute;left:5559;top:78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dNIcAA&#10;AADbAAAADwAAAGRycy9kb3ducmV2LnhtbERPzYrCMBC+L/gOYYS9ram6SK1GUXFhD0W0+gBDM7bV&#10;ZlKbrHbf3hwEjx/f/3zZmVrcqXWVZQXDQQSCOLe64kLB6fjzFYNwHlljbZkU/JOD5aL3McdE2wcf&#10;6J75QoQQdgkqKL1vEildXpJBN7ANceDOtjXoA2wLqVt8hHBTy1EUTaTBikNDiQ1tSsqv2Z9RsF/7&#10;PafjG6bZ9BKfd/J62aYnpT773WoGwlPn3+KX+1cr+A7rw5fwA+Ti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AdNIcAAAADbAAAADwAAAAAAAAAAAAAAAACYAgAAZHJzL2Rvd25y&#10;ZXYueG1sUEsFBgAAAAAEAAQA9QAAAIUDAAAAAA==&#10;" path="m,l15,e" fillcolor="#d0d7e5" stroked="f">
                  <v:path arrowok="t" o:connecttype="custom" o:connectlocs="0,0;1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173497F9" wp14:editId="57B6E706">
                <wp:simplePos x="0" y="0"/>
                <wp:positionH relativeFrom="page">
                  <wp:posOffset>2331720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1270" b="6350"/>
                <wp:wrapNone/>
                <wp:docPr id="37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3672" y="78"/>
                          <a:chExt cx="16" cy="2"/>
                        </a:xfrm>
                      </wpg:grpSpPr>
                      <wps:wsp>
                        <wps:cNvPr id="38" name="Freeform 39"/>
                        <wps:cNvSpPr>
                          <a:spLocks/>
                        </wps:cNvSpPr>
                        <wps:spPr bwMode="auto">
                          <a:xfrm>
                            <a:off x="3672" y="78"/>
                            <a:ext cx="16" cy="2"/>
                          </a:xfrm>
                          <a:custGeom>
                            <a:avLst/>
                            <a:gdLst>
                              <a:gd name="T0" fmla="+- 0 3672 3672"/>
                              <a:gd name="T1" fmla="*/ T0 w 16"/>
                              <a:gd name="T2" fmla="+- 0 3688 3672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BAB97E0" id="Group 38" o:spid="_x0000_s1026" style="position:absolute;margin-left:183.6pt;margin-top:3.9pt;width:.8pt;height:.1pt;z-index:-251657728;mso-position-horizontal-relative:page" coordorigin="3672,78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">
                <v:shape id="Freeform 39" o:spid="_x0000_s1027" style="position:absolute;left:3672;top:78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cyWsEA&#10;AADbAAAADwAAAGRycy9kb3ducmV2LnhtbERPzWrCQBC+C77DMkJvurFC0egaVFroIZQYfYAhOyYx&#10;2dmY3Zr07buHQo8f3/8uGU0rntS72rKC5SICQVxYXXOp4Hr5mK9BOI+ssbVMCn7IQbKfTnYYazvw&#10;mZ65L0UIYRejgsr7LpbSFRUZdAvbEQfuZnuDPsC+lLrHIYSbVr5G0Zs0WHNoqLCjU0VFk38bBdnR&#10;Z5yuHpjmm/v69iWb+3t6VeplNh62IDyN/l/85/7UClZhbPgSfoDc/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p3MlrBAAAA2wAAAA8AAAAAAAAAAAAAAAAAmAIAAGRycy9kb3du&#10;cmV2LnhtbFBLBQYAAAAABAAEAPUAAACGAwAAAAA=&#10;" path="m,l16,e" fillcolor="#d0d7e5" stroked="f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EC9BA88" wp14:editId="3C05B5B8">
                <wp:simplePos x="0" y="0"/>
                <wp:positionH relativeFrom="page">
                  <wp:posOffset>2811145</wp:posOffset>
                </wp:positionH>
                <wp:positionV relativeFrom="paragraph">
                  <wp:posOffset>49530</wp:posOffset>
                </wp:positionV>
                <wp:extent cx="10160" cy="1270"/>
                <wp:effectExtent l="1270" t="1905" r="0" b="6350"/>
                <wp:wrapNone/>
                <wp:docPr id="35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427" y="78"/>
                          <a:chExt cx="16" cy="2"/>
                        </a:xfrm>
                      </wpg:grpSpPr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4427" y="78"/>
                            <a:ext cx="16" cy="2"/>
                          </a:xfrm>
                          <a:custGeom>
                            <a:avLst/>
                            <a:gdLst>
                              <a:gd name="T0" fmla="+- 0 4427 4427"/>
                              <a:gd name="T1" fmla="*/ T0 w 16"/>
                              <a:gd name="T2" fmla="+- 0 4443 4427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934D094" id="Group 36" o:spid="_x0000_s1026" style="position:absolute;margin-left:221.35pt;margin-top:3.9pt;width:.8pt;height:.1pt;z-index:-251656704;mso-position-horizontal-relative:page" coordorigin="4427,78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">
                <v:shape id="Freeform 37" o:spid="_x0000_s1027" style="position:absolute;left:4427;top:78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Ds8IA&#10;AADbAAAADwAAAGRycy9kb3ducmV2LnhtbESP0YrCMBRE3wX/IVxh39ZUBdFqFF0U9qGIVj/g0lzb&#10;anPTbaLWvzfCgo/DzJxh5svWVOJOjSstKxj0IxDEmdUl5wpOx+33BITzyBory6TgSQ6Wi25njrG2&#10;Dz7QPfW5CBB2MSoovK9jKV1WkEHXtzVx8M62MeiDbHKpG3wEuKnkMIrG0mDJYaHAmn4Kyq7pzSjY&#10;r/2ek9EfJun0Mjnv5PWySU5KffXa1QyEp9Z/wv/tX61gNIb3l/AD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pAOzwgAAANsAAAAPAAAAAAAAAAAAAAAAAJgCAABkcnMvZG93&#10;bnJldi54bWxQSwUGAAAAAAQABAD1AAAAhwMAAAAA&#10;" path="m,l16,e" fillcolor="#d0d7e5" stroked="f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4219242B" wp14:editId="598D54AB">
                <wp:simplePos x="0" y="0"/>
                <wp:positionH relativeFrom="page">
                  <wp:posOffset>3289935</wp:posOffset>
                </wp:positionH>
                <wp:positionV relativeFrom="paragraph">
                  <wp:posOffset>49530</wp:posOffset>
                </wp:positionV>
                <wp:extent cx="10160" cy="1270"/>
                <wp:effectExtent l="3810" t="1905" r="0" b="6350"/>
                <wp:wrapNone/>
                <wp:docPr id="33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5181" y="78"/>
                          <a:chExt cx="16" cy="2"/>
                        </a:xfrm>
                      </wpg:grpSpPr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5181" y="78"/>
                            <a:ext cx="16" cy="2"/>
                          </a:xfrm>
                          <a:custGeom>
                            <a:avLst/>
                            <a:gdLst>
                              <a:gd name="T0" fmla="+- 0 5181 5181"/>
                              <a:gd name="T1" fmla="*/ T0 w 16"/>
                              <a:gd name="T2" fmla="+- 0 5197 5181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6A0DD087" id="Group 34" o:spid="_x0000_s1026" style="position:absolute;margin-left:259.05pt;margin-top:3.9pt;width:.8pt;height:.1pt;z-index:-251655680;mso-position-horizontal-relative:page" coordorigin="5181,78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">
                <v:shape id="Freeform 35" o:spid="_x0000_s1027" style="position:absolute;left:5181;top:78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o4X8UA&#10;AADbAAAADwAAAGRycy9kb3ducmV2LnhtbESP0WrCQBRE3wv+w3IF3+rGphSNboItFvoQikY/4JK9&#10;JjHZu2l2q+nfdwsFH4eZOcNsstF04kqDaywrWMwjEMSl1Q1XCk7H98clCOeRNXaWScEPOcjSycMG&#10;E21vfKBr4SsRIOwSVFB73ydSurImg25ue+Lgne1g0Ac5VFIPeAtw08mnKHqRBhsOCzX29FZT2Rbf&#10;RsH+1e85j78wL1aX5flTtpddflJqNh23axCeRn8P/7c/tIL4Gf6+hB8g0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OjhfxQAAANsAAAAPAAAAAAAAAAAAAAAAAJgCAABkcnMv&#10;ZG93bnJldi54bWxQSwUGAAAAAAQABAD1AAAAigMAAAAA&#10;" path="m,l16,e" fillcolor="#d0d7e5" stroked="f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1DF6162A" wp14:editId="04BD0E45">
                <wp:simplePos x="0" y="0"/>
                <wp:positionH relativeFrom="page">
                  <wp:posOffset>2091690</wp:posOffset>
                </wp:positionH>
                <wp:positionV relativeFrom="paragraph">
                  <wp:posOffset>43815</wp:posOffset>
                </wp:positionV>
                <wp:extent cx="1459230" cy="325120"/>
                <wp:effectExtent l="0" t="0" r="1905" b="2540"/>
                <wp:wrapNone/>
                <wp:docPr id="3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9230" cy="325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77"/>
                              <w:gridCol w:w="378"/>
                              <w:gridCol w:w="377"/>
                              <w:gridCol w:w="378"/>
                              <w:gridCol w:w="377"/>
                              <w:gridCol w:w="378"/>
                            </w:tblGrid>
                            <w:tr w:rsidR="00A52337">
                              <w:trPr>
                                <w:trHeight w:hRule="exact" w:val="239"/>
                              </w:trPr>
                              <w:tc>
                                <w:tcPr>
                                  <w:tcW w:w="755" w:type="dxa"/>
                                  <w:gridSpan w:val="2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:rsidRDefault="00BB2C49">
                                  <w:pPr>
                                    <w:spacing w:after="0" w:line="204" w:lineRule="exact"/>
                                    <w:ind w:left="125" w:right="-20"/>
                                    <w:rPr>
                                      <w:rFonts w:ascii="Calibri" w:eastAsia="Calibri" w:hAnsi="Calibri" w:cs="Calibri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w w:val="101"/>
                                      <w:sz w:val="17"/>
                                      <w:szCs w:val="17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3"/>
                                      <w:w w:val="101"/>
                                      <w:sz w:val="17"/>
                                      <w:szCs w:val="17"/>
                                    </w:rPr>
                                    <w:t>o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5"/>
                                      <w:w w:val="101"/>
                                      <w:sz w:val="17"/>
                                      <w:szCs w:val="17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755" w:type="dxa"/>
                                  <w:gridSpan w:val="2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:rsidRDefault="00BB2C49">
                                  <w:pPr>
                                    <w:spacing w:after="0" w:line="204" w:lineRule="exact"/>
                                    <w:ind w:left="235" w:right="-20"/>
                                    <w:rPr>
                                      <w:rFonts w:ascii="Calibri" w:eastAsia="Calibri" w:hAnsi="Calibri" w:cs="Calibri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4"/>
                                      <w:w w:val="101"/>
                                      <w:sz w:val="17"/>
                                      <w:szCs w:val="17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7"/>
                                      <w:sz w:val="17"/>
                                      <w:szCs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755" w:type="dxa"/>
                                  <w:gridSpan w:val="2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:rsidRDefault="00BB2C49">
                                  <w:pPr>
                                    <w:spacing w:after="0" w:line="204" w:lineRule="exact"/>
                                    <w:ind w:left="203" w:right="-20"/>
                                    <w:rPr>
                                      <w:rFonts w:ascii="Calibri" w:eastAsia="Calibri" w:hAnsi="Calibri" w:cs="Calibri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w w:val="101"/>
                                      <w:sz w:val="17"/>
                                      <w:szCs w:val="17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8"/>
                                      <w:w w:val="101"/>
                                      <w:sz w:val="17"/>
                                      <w:szCs w:val="17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7"/>
                                      <w:sz w:val="17"/>
                                      <w:szCs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A52337">
                              <w:trPr>
                                <w:trHeight w:hRule="exact" w:val="239"/>
                              </w:trPr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:rsidRDefault="00A5233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:rsidRDefault="00A5233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:rsidRDefault="00A5233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:rsidRDefault="00A5233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:rsidRDefault="00A5233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A52337" w:rsidRDefault="00A52337"/>
                              </w:tc>
                            </w:tr>
                          </w:tbl>
                          <w:p w:rsidR="00A52337" w:rsidRDefault="00A52337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164.7pt;margin-top:3.45pt;width:114.9pt;height:25.6pt;z-index:-25164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77"/>
                        <w:gridCol w:w="378"/>
                        <w:gridCol w:w="377"/>
                        <w:gridCol w:w="378"/>
                        <w:gridCol w:w="377"/>
                        <w:gridCol w:w="378"/>
                      </w:tblGrid>
                      <w:tr w:rsidR="00A52337">
                        <w:trPr>
                          <w:trHeight w:hRule="exact" w:val="239"/>
                        </w:trPr>
                        <w:tc>
                          <w:tcPr>
                            <w:tcW w:w="755" w:type="dxa"/>
                            <w:gridSpan w:val="2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:rsidRDefault="00BB2C49">
                            <w:pPr>
                              <w:spacing w:after="0" w:line="204" w:lineRule="exact"/>
                              <w:ind w:left="125" w:right="-20"/>
                              <w:rPr>
                                <w:rFonts w:ascii="Calibri" w:eastAsia="Calibri" w:hAnsi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w w:val="101"/>
                                <w:sz w:val="17"/>
                                <w:szCs w:val="17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3"/>
                                <w:w w:val="101"/>
                                <w:sz w:val="17"/>
                                <w:szCs w:val="17"/>
                              </w:rPr>
                              <w:t>o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5"/>
                                <w:w w:val="101"/>
                                <w:sz w:val="17"/>
                                <w:szCs w:val="17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755" w:type="dxa"/>
                            <w:gridSpan w:val="2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:rsidRDefault="00BB2C49">
                            <w:pPr>
                              <w:spacing w:after="0" w:line="204" w:lineRule="exact"/>
                              <w:ind w:left="235" w:right="-20"/>
                              <w:rPr>
                                <w:rFonts w:ascii="Calibri" w:eastAsia="Calibri" w:hAnsi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4"/>
                                <w:w w:val="101"/>
                                <w:sz w:val="17"/>
                                <w:szCs w:val="17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7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755" w:type="dxa"/>
                            <w:gridSpan w:val="2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:rsidRDefault="00BB2C49">
                            <w:pPr>
                              <w:spacing w:after="0" w:line="204" w:lineRule="exact"/>
                              <w:ind w:left="203" w:right="-20"/>
                              <w:rPr>
                                <w:rFonts w:ascii="Calibri" w:eastAsia="Calibri" w:hAnsi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w w:val="101"/>
                                <w:sz w:val="17"/>
                                <w:szCs w:val="17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8"/>
                                <w:w w:val="101"/>
                                <w:sz w:val="17"/>
                                <w:szCs w:val="17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7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w w:val="101"/>
                                <w:sz w:val="17"/>
                                <w:szCs w:val="17"/>
                              </w:rPr>
                              <w:t>r</w:t>
                            </w:r>
                          </w:p>
                        </w:tc>
                      </w:tr>
                      <w:tr w:rsidR="00A52337">
                        <w:trPr>
                          <w:trHeight w:hRule="exact" w:val="239"/>
                        </w:trPr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:rsidRDefault="00A5233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:rsidRDefault="00A5233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:rsidRDefault="00A5233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:rsidRDefault="00A5233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:rsidRDefault="00A52337"/>
                        </w:tc>
                        <w:tc>
                          <w:tcPr>
                            <w:tcW w:w="377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A52337" w:rsidRDefault="00A52337"/>
                        </w:tc>
                      </w:tr>
                    </w:tbl>
                    <w:p w:rsidR="00A52337" w:rsidRDefault="00A52337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 xml:space="preserve">2.3 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irs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nt</w:t>
      </w:r>
      <w:r>
        <w:rPr>
          <w:rFonts w:ascii="Calibri" w:eastAsia="Calibri" w:hAnsi="Calibri" w:cs="Calibri"/>
          <w:sz w:val="16"/>
          <w:szCs w:val="16"/>
        </w:rPr>
        <w:t>:</w:t>
      </w:r>
    </w:p>
    <w:p w:rsidR="00A52337" w:rsidRDefault="00BB2C49">
      <w:pPr>
        <w:spacing w:before="3" w:after="0" w:line="140" w:lineRule="exact"/>
        <w:rPr>
          <w:sz w:val="14"/>
          <w:szCs w:val="14"/>
        </w:rPr>
      </w:pPr>
      <w:r>
        <w:br w:type="column"/>
      </w:r>
    </w:p>
    <w:p w:rsidR="00A52337" w:rsidRDefault="00A52337">
      <w:pPr>
        <w:spacing w:after="0" w:line="200" w:lineRule="exact"/>
        <w:rPr>
          <w:sz w:val="20"/>
          <w:szCs w:val="20"/>
        </w:rPr>
      </w:pPr>
    </w:p>
    <w:p w:rsidR="00A52337" w:rsidRDefault="00BB2C49">
      <w:pPr>
        <w:tabs>
          <w:tab w:val="left" w:pos="4760"/>
        </w:tabs>
        <w:spacing w:after="0" w:line="240" w:lineRule="auto"/>
        <w:ind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2.6 </w:t>
      </w:r>
      <w:r>
        <w:rPr>
          <w:rFonts w:ascii="Calibri" w:eastAsia="Calibri" w:hAnsi="Calibri" w:cs="Calibri"/>
          <w:spacing w:val="-1"/>
          <w:sz w:val="16"/>
          <w:szCs w:val="16"/>
        </w:rPr>
        <w:t>Opti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hosen</w:t>
      </w:r>
      <w:r>
        <w:rPr>
          <w:rFonts w:ascii="Calibri" w:eastAsia="Calibri" w:hAnsi="Calibri" w:cs="Calibri"/>
          <w:sz w:val="16"/>
          <w:szCs w:val="16"/>
        </w:rPr>
        <w:t xml:space="preserve">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A52337">
      <w:pPr>
        <w:spacing w:after="0" w:line="200" w:lineRule="exact"/>
        <w:rPr>
          <w:sz w:val="20"/>
          <w:szCs w:val="20"/>
        </w:rPr>
      </w:pPr>
    </w:p>
    <w:p w:rsidR="00A52337" w:rsidRDefault="00A52337">
      <w:pPr>
        <w:spacing w:before="18" w:after="0" w:line="280" w:lineRule="exact"/>
        <w:rPr>
          <w:sz w:val="28"/>
          <w:szCs w:val="28"/>
        </w:rPr>
      </w:pPr>
    </w:p>
    <w:p w:rsidR="00A52337" w:rsidRDefault="00BB2C49">
      <w:pPr>
        <w:spacing w:after="0" w:line="240" w:lineRule="auto"/>
        <w:ind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2.7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</w:p>
    <w:p w:rsidR="00A52337" w:rsidRDefault="00BB2C49" w:rsidP="003460F1">
      <w:pPr>
        <w:tabs>
          <w:tab w:val="left" w:pos="4780"/>
        </w:tabs>
        <w:spacing w:before="28" w:after="0" w:line="193" w:lineRule="exact"/>
        <w:ind w:left="86" w:right="374"/>
        <w:jc w:val="center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</w:t>
      </w:r>
      <w:r>
        <w:rPr>
          <w:rFonts w:ascii="Calibri" w:eastAsia="Calibri" w:hAnsi="Calibri" w:cs="Calibri"/>
          <w:sz w:val="16"/>
          <w:szCs w:val="16"/>
        </w:rPr>
        <w:t>a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rinci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 xml:space="preserve">: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A52337">
      <w:pPr>
        <w:spacing w:after="0"/>
        <w:jc w:val="center"/>
        <w:sectPr w:rsidR="00A52337">
          <w:type w:val="continuous"/>
          <w:pgSz w:w="12240" w:h="15840"/>
          <w:pgMar w:top="260" w:right="620" w:bottom="280" w:left="600" w:header="720" w:footer="720" w:gutter="0"/>
          <w:cols w:num="2" w:space="720" w:equalWidth="0">
            <w:col w:w="4955" w:space="817"/>
            <w:col w:w="5248"/>
          </w:cols>
        </w:sectPr>
      </w:pPr>
    </w:p>
    <w:p w:rsidR="00A52337" w:rsidRDefault="00BB2C49">
      <w:pPr>
        <w:tabs>
          <w:tab w:val="left" w:pos="5900"/>
          <w:tab w:val="left" w:pos="10580"/>
        </w:tabs>
        <w:spacing w:before="33" w:after="0" w:line="193" w:lineRule="exact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824" behindDoc="1" locked="0" layoutInCell="1" allowOverlap="1" wp14:anchorId="63D92BB4" wp14:editId="1D6E92E7">
                <wp:simplePos x="0" y="0"/>
                <wp:positionH relativeFrom="page">
                  <wp:posOffset>2092325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2540" b="5080"/>
                <wp:wrapNone/>
                <wp:docPr id="30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3295" y="-100"/>
                          <a:chExt cx="16" cy="2"/>
                        </a:xfrm>
                      </wpg:grpSpPr>
                      <wps:wsp>
                        <wps:cNvPr id="31" name="Freeform 32"/>
                        <wps:cNvSpPr>
                          <a:spLocks/>
                        </wps:cNvSpPr>
                        <wps:spPr bwMode="auto">
                          <a:xfrm>
                            <a:off x="3295" y="-100"/>
                            <a:ext cx="16" cy="2"/>
                          </a:xfrm>
                          <a:custGeom>
                            <a:avLst/>
                            <a:gdLst>
                              <a:gd name="T0" fmla="+- 0 3311 3295"/>
                              <a:gd name="T1" fmla="*/ T0 w 16"/>
                              <a:gd name="T2" fmla="+- 0 3295 3295"/>
                              <a:gd name="T3" fmla="*/ T2 w 16"/>
                              <a:gd name="T4" fmla="+- 0 3311 3295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6C119F89" id="Group 31" o:spid="_x0000_s1026" style="position:absolute;margin-left:164.75pt;margin-top:-5pt;width:.8pt;height:.1pt;z-index:-251654656;mso-position-horizontal-relative:page" coordorigin="3295,-100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">
                <v:shape id="Freeform 32" o:spid="_x0000_s1027" style="position:absolute;left:3295;top:-100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02bx8QA&#10;AADbAAAADwAAAGRycy9kb3ducmV2LnhtbESP0WrCQBRE3wv+w3KFvjWbVCgaswYtFvoQikY/4JK9&#10;JtHs3ZhdNf37bqHQx2FmzjBZPppO3GlwrWUFSRSDIK6sbrlWcDx8vMxBOI+ssbNMCr7JQb6aPGWY&#10;avvgPd1LX4sAYZeigsb7PpXSVQ0ZdJHtiYN3soNBH+RQSz3gI8BNJ1/j+E0abDksNNjTe0PVpbwZ&#10;BbuN33Exu2JRLs7z05e8nLfFUann6bhegvA0+v/wX/tTK5gl8Psl/AC5+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tNm8fEAAAA2wAAAA8AAAAAAAAAAAAAAAAAmAIAAGRycy9k&#10;b3ducmV2LnhtbFBLBQYAAAAABAAEAPUAAACJAwAAAAA=&#10;" path="m16,l,,16,e" fillcolor="#d0d7e5" stroked="f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36065AB8" wp14:editId="2CD32487">
                <wp:simplePos x="0" y="0"/>
                <wp:positionH relativeFrom="page">
                  <wp:posOffset>2331720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1270" b="5080"/>
                <wp:wrapNone/>
                <wp:docPr id="28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3672" y="-100"/>
                          <a:chExt cx="16" cy="2"/>
                        </a:xfrm>
                      </wpg:grpSpPr>
                      <wps:wsp>
                        <wps:cNvPr id="29" name="Freeform 30"/>
                        <wps:cNvSpPr>
                          <a:spLocks/>
                        </wps:cNvSpPr>
                        <wps:spPr bwMode="auto">
                          <a:xfrm>
                            <a:off x="3672" y="-100"/>
                            <a:ext cx="16" cy="2"/>
                          </a:xfrm>
                          <a:custGeom>
                            <a:avLst/>
                            <a:gdLst>
                              <a:gd name="T0" fmla="+- 0 3688 3672"/>
                              <a:gd name="T1" fmla="*/ T0 w 16"/>
                              <a:gd name="T2" fmla="+- 0 3672 3672"/>
                              <a:gd name="T3" fmla="*/ T2 w 16"/>
                              <a:gd name="T4" fmla="+- 0 3688 3672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76187865" id="Group 29" o:spid="_x0000_s1026" style="position:absolute;margin-left:183.6pt;margin-top:-5pt;width:.8pt;height:.1pt;z-index:-251653632;mso-position-horizontal-relative:page" coordorigin="3672,-100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">
                <v:shape id="Freeform 30" o:spid="_x0000_s1027" style="position:absolute;left:3672;top:-100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IBHMQA&#10;AADbAAAADwAAAGRycy9kb3ducmV2LnhtbESP3WrCQBSE7wt9h+UI3tWNFiRJXaWVFrwIxaZ5gEP2&#10;mN89G7NbjW/fLRS8HGbmG2azm0wvLjS6xrKC5SICQVxa3XCloPj+eIpBOI+ssbdMCm7kYLd9fNhg&#10;qu2Vv+iS+0oECLsUFdTeD6mUrqzJoFvYgTh4Jzsa9EGOldQjXgPc9HIVRWtpsOGwUONA+5rKLv8x&#10;Co5v/sjZ8xmzPGnj06fs2vesUGo+m15fQHia/D383z5oBasE/r6EHyC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DiARzEAAAA2wAAAA8AAAAAAAAAAAAAAAAAmAIAAGRycy9k&#10;b3ducmV2LnhtbFBLBQYAAAAABAAEAPUAAACJAwAAAAA=&#10;" path="m16,l,,16,e" fillcolor="#d0d7e5" stroked="f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3B2D2729" wp14:editId="4E441ABF">
                <wp:simplePos x="0" y="0"/>
                <wp:positionH relativeFrom="page">
                  <wp:posOffset>2571750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0" b="5080"/>
                <wp:wrapNone/>
                <wp:docPr id="26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050" y="-100"/>
                          <a:chExt cx="16" cy="2"/>
                        </a:xfrm>
                      </wpg:grpSpPr>
                      <wps:wsp>
                        <wps:cNvPr id="27" name="Freeform 28"/>
                        <wps:cNvSpPr>
                          <a:spLocks/>
                        </wps:cNvSpPr>
                        <wps:spPr bwMode="auto">
                          <a:xfrm>
                            <a:off x="4050" y="-100"/>
                            <a:ext cx="16" cy="2"/>
                          </a:xfrm>
                          <a:custGeom>
                            <a:avLst/>
                            <a:gdLst>
                              <a:gd name="T0" fmla="+- 0 4065 4050"/>
                              <a:gd name="T1" fmla="*/ T0 w 16"/>
                              <a:gd name="T2" fmla="+- 0 4050 4050"/>
                              <a:gd name="T3" fmla="*/ T2 w 16"/>
                              <a:gd name="T4" fmla="+- 0 4065 4050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7EC0F719" id="Group 27" o:spid="_x0000_s1026" style="position:absolute;margin-left:202.5pt;margin-top:-5pt;width:.8pt;height:.1pt;z-index:-251652608;mso-position-horizontal-relative:page" coordorigin="4050,-100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">
                <v:shape id="Freeform 28" o:spid="_x0000_s1027" style="position:absolute;left:4050;top:-100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Ew9cUA&#10;AADbAAAADwAAAGRycy9kb3ducmV2LnhtbESP0WrCQBRE3wv+w3KFvtWNKbQa3QQrFvoQikY/4JK9&#10;JjHZu2l2q+nfdwsFH4eZOcOss9F04kqDaywrmM8iEMSl1Q1XCk7H96cFCOeRNXaWScEPOcjSycMa&#10;E21vfKBr4SsRIOwSVFB73ydSurImg25me+Lgne1g0Ac5VFIPeAtw08k4il6kwYbDQo09bWsq2+Lb&#10;KNi/+T3nz1+YF8vL4vwp28suPyn1OB03KxCeRn8P/7c/tIL4Ff6+hB8g0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MTD1xQAAANsAAAAPAAAAAAAAAAAAAAAAAJgCAABkcnMv&#10;ZG93bnJldi54bWxQSwUGAAAAAAQABAD1AAAAigMAAAAA&#10;" path="m15,l,,15,e" fillcolor="#d0d7e5" stroked="f">
                  <v:path arrowok="t" o:connecttype="custom" o:connectlocs="15,0;0,0;15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5C2FCD6" wp14:editId="446A635A">
                <wp:simplePos x="0" y="0"/>
                <wp:positionH relativeFrom="page">
                  <wp:posOffset>2811145</wp:posOffset>
                </wp:positionH>
                <wp:positionV relativeFrom="paragraph">
                  <wp:posOffset>-63500</wp:posOffset>
                </wp:positionV>
                <wp:extent cx="10160" cy="1270"/>
                <wp:effectExtent l="1270" t="3175" r="0" b="5080"/>
                <wp:wrapNone/>
                <wp:docPr id="2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427" y="-100"/>
                          <a:chExt cx="16" cy="2"/>
                        </a:xfrm>
                      </wpg:grpSpPr>
                      <wps:wsp>
                        <wps:cNvPr id="25" name="Freeform 26"/>
                        <wps:cNvSpPr>
                          <a:spLocks/>
                        </wps:cNvSpPr>
                        <wps:spPr bwMode="auto">
                          <a:xfrm>
                            <a:off x="4427" y="-100"/>
                            <a:ext cx="16" cy="2"/>
                          </a:xfrm>
                          <a:custGeom>
                            <a:avLst/>
                            <a:gdLst>
                              <a:gd name="T0" fmla="+- 0 4443 4427"/>
                              <a:gd name="T1" fmla="*/ T0 w 16"/>
                              <a:gd name="T2" fmla="+- 0 4427 4427"/>
                              <a:gd name="T3" fmla="*/ T2 w 16"/>
                              <a:gd name="T4" fmla="+- 0 4443 4427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5F040174" id="Group 25" o:spid="_x0000_s1026" style="position:absolute;margin-left:221.35pt;margin-top:-5pt;width:.8pt;height:.1pt;z-index:-251651584;mso-position-horizontal-relative:page" coordorigin="4427,-100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">
                <v:shape id="Freeform 26" o:spid="_x0000_s1027" style="position:absolute;left:4427;top:-100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8LGcUA&#10;AADbAAAADwAAAGRycy9kb3ducmV2LnhtbESP0WrCQBRE3wv+w3KFvtWNKS0a3QQrFvoQikY/4JK9&#10;JjHZu2l2q+nfdwsFH4eZOcOss9F04kqDaywrmM8iEMSl1Q1XCk7H96cFCOeRNXaWScEPOcjSycMa&#10;E21vfKBr4SsRIOwSVFB73ydSurImg25me+Lgne1g0Ac5VFIPeAtw08k4il6lwYbDQo09bWsq2+Lb&#10;KNi/+T3nz1+YF8vL4vwp28suPyn1OB03KxCeRn8P/7c/tIL4Bf6+hB8g0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rwsZxQAAANsAAAAPAAAAAAAAAAAAAAAAAJgCAABkcnMv&#10;ZG93bnJldi54bWxQSwUGAAAAAAQABAD1AAAAigMAAAAA&#10;" path="m16,l,,16,e" fillcolor="#d0d7e5" stroked="f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407243B8" wp14:editId="7A9CC361">
                <wp:simplePos x="0" y="0"/>
                <wp:positionH relativeFrom="page">
                  <wp:posOffset>3050540</wp:posOffset>
                </wp:positionH>
                <wp:positionV relativeFrom="paragraph">
                  <wp:posOffset>-63500</wp:posOffset>
                </wp:positionV>
                <wp:extent cx="10160" cy="1270"/>
                <wp:effectExtent l="2540" t="3175" r="0" b="5080"/>
                <wp:wrapNone/>
                <wp:docPr id="22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804" y="-100"/>
                          <a:chExt cx="16" cy="2"/>
                        </a:xfrm>
                      </wpg:grpSpPr>
                      <wps:wsp>
                        <wps:cNvPr id="23" name="Freeform 24"/>
                        <wps:cNvSpPr>
                          <a:spLocks/>
                        </wps:cNvSpPr>
                        <wps:spPr bwMode="auto">
                          <a:xfrm>
                            <a:off x="4804" y="-100"/>
                            <a:ext cx="16" cy="2"/>
                          </a:xfrm>
                          <a:custGeom>
                            <a:avLst/>
                            <a:gdLst>
                              <a:gd name="T0" fmla="+- 0 4820 4804"/>
                              <a:gd name="T1" fmla="*/ T0 w 16"/>
                              <a:gd name="T2" fmla="+- 0 4804 4804"/>
                              <a:gd name="T3" fmla="*/ T2 w 16"/>
                              <a:gd name="T4" fmla="+- 0 4820 4804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6B27B7E6" id="Group 23" o:spid="_x0000_s1026" style="position:absolute;margin-left:240.2pt;margin-top:-5pt;width:.8pt;height:.1pt;z-index:-251650560;mso-position-horizontal-relative:page" coordorigin="4804,-100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">
                <v:shape id="Freeform 24" o:spid="_x0000_s1027" style="position:absolute;left:4804;top:-100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o29sMA&#10;AADbAAAADwAAAGRycy9kb3ducmV2LnhtbESP0YrCMBRE34X9h3AF3zRVQdyuUXZlBR+KaLcfcGmu&#10;bbW5qU1W698bQfBxmJkzzGLVmVpcqXWVZQXjUQSCOLe64kJB9rcZzkE4j6yxtkwK7uRgtfzoLTDW&#10;9sYHuqa+EAHCLkYFpfdNLKXLSzLoRrYhDt7RtgZ9kG0hdYu3ADe1nETRTBqsOCyU2NC6pPyc/hsF&#10;+x+/52R6wST9PM2PO3k+/SaZUoN+9/0FwlPn3+FXe6sVTKbw/BJ+gFw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Qo29sMAAADbAAAADwAAAAAAAAAAAAAAAACYAgAAZHJzL2Rv&#10;d25yZXYueG1sUEsFBgAAAAAEAAQA9QAAAIgDAAAAAA==&#10;" path="m16,l,,16,e" fillcolor="#d0d7e5" stroked="f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6B0062C3" wp14:editId="08D9BCB8">
                <wp:simplePos x="0" y="0"/>
                <wp:positionH relativeFrom="page">
                  <wp:posOffset>3289935</wp:posOffset>
                </wp:positionH>
                <wp:positionV relativeFrom="paragraph">
                  <wp:posOffset>-63500</wp:posOffset>
                </wp:positionV>
                <wp:extent cx="10160" cy="1270"/>
                <wp:effectExtent l="3810" t="3175" r="0" b="5080"/>
                <wp:wrapNone/>
                <wp:docPr id="2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5181" y="-100"/>
                          <a:chExt cx="16" cy="2"/>
                        </a:xfrm>
                      </wpg:grpSpPr>
                      <wps:wsp>
                        <wps:cNvPr id="21" name="Freeform 22"/>
                        <wps:cNvSpPr>
                          <a:spLocks/>
                        </wps:cNvSpPr>
                        <wps:spPr bwMode="auto">
                          <a:xfrm>
                            <a:off x="5181" y="-100"/>
                            <a:ext cx="16" cy="2"/>
                          </a:xfrm>
                          <a:custGeom>
                            <a:avLst/>
                            <a:gdLst>
                              <a:gd name="T0" fmla="+- 0 5197 5181"/>
                              <a:gd name="T1" fmla="*/ T0 w 16"/>
                              <a:gd name="T2" fmla="+- 0 5181 5181"/>
                              <a:gd name="T3" fmla="*/ T2 w 16"/>
                              <a:gd name="T4" fmla="+- 0 5197 5181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74B69F12" id="Group 21" o:spid="_x0000_s1026" style="position:absolute;margin-left:259.05pt;margin-top:-5pt;width:.8pt;height:.1pt;z-index:-251649536;mso-position-horizontal-relative:page" coordorigin="5181,-100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">
                <v:shape id="Freeform 22" o:spid="_x0000_s1027" style="position:absolute;left:5181;top:-100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QNGsQA&#10;AADbAAAADwAAAGRycy9kb3ducmV2LnhtbESP0WrCQBRE3wv+w3KFvjWbWCgaswYtFfoQikY/4JK9&#10;JtHs3ZhdNf37bqHQx2FmzjBZPppO3GlwrWUFSRSDIK6sbrlWcDxsX+YgnEfW2FkmBd/kIF9NnjJM&#10;tX3wnu6lr0WAsEtRQeN9n0rpqoYMusj2xME72cGgD3KopR7wEeCmk7M4fpMGWw4LDfb03lB1KW9G&#10;wW7jd1y8XrEoF+f56Utezh/FUann6bhegvA0+v/wX/tTK5gl8Psl/AC5+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6UDRrEAAAA2wAAAA8AAAAAAAAAAAAAAAAAmAIAAGRycy9k&#10;b3ducmV2LnhtbFBLBQYAAAAABAAEAPUAAACJAwAAAAA=&#10;" path="m16,l,,16,e" fillcolor="#d0d7e5" stroked="f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1" allowOverlap="1" wp14:anchorId="24298549" wp14:editId="67EAFBF6">
                <wp:simplePos x="0" y="0"/>
                <wp:positionH relativeFrom="page">
                  <wp:posOffset>3529965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3175" b="508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5559" y="-100"/>
                          <a:chExt cx="16" cy="2"/>
                        </a:xfrm>
                      </wpg:grpSpPr>
                      <wps:wsp>
                        <wps:cNvPr id="19" name="Freeform 20"/>
                        <wps:cNvSpPr>
                          <a:spLocks/>
                        </wps:cNvSpPr>
                        <wps:spPr bwMode="auto">
                          <a:xfrm>
                            <a:off x="5559" y="-100"/>
                            <a:ext cx="16" cy="2"/>
                          </a:xfrm>
                          <a:custGeom>
                            <a:avLst/>
                            <a:gdLst>
                              <a:gd name="T0" fmla="+- 0 5574 5559"/>
                              <a:gd name="T1" fmla="*/ T0 w 16"/>
                              <a:gd name="T2" fmla="+- 0 5559 5559"/>
                              <a:gd name="T3" fmla="*/ T2 w 16"/>
                              <a:gd name="T4" fmla="+- 0 5574 5559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E97F40F" id="Group 19" o:spid="_x0000_s1026" style="position:absolute;margin-left:277.95pt;margin-top:-5pt;width:.8pt;height:.1pt;z-index:-251648512;mso-position-horizontal-relative:page" coordorigin="5559,-100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">
                <v:shape id="Freeform 20" o:spid="_x0000_s1027" style="position:absolute;left:5559;top:-100;width:16;height:2;visibility:visible;mso-wrap-style:square;v-text-anchor:top" coordsize="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o7LocEA&#10;AADbAAAADwAAAGRycy9kb3ducmV2LnhtbERP22rCQBB9L/gPywi+1U1bkJi6Si0t+BAkTf2AITvm&#10;urMxu9X4964g9G0O5zqrzWg6cabB1ZYVvMwjEMSF1TWXCg6/388xCOeRNXaWScGVHGzWk6cVJtpe&#10;+IfOuS9FCGGXoILK+z6R0hUVGXRz2xMH7mgHgz7AoZR6wEsIN518jaKFNFhzaKiwp8+Kijb/Mwqy&#10;rc84fTthmi+b+LiXbfOVHpSaTcePdxCeRv8vfrh3Osxfwv2XcIBc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6Oy6HBAAAA2wAAAA8AAAAAAAAAAAAAAAAAmAIAAGRycy9kb3du&#10;cmV2LnhtbFBLBQYAAAAABAAEAPUAAACGAwAAAAA=&#10;" path="m15,l,,15,e" fillcolor="#d0d7e5" stroked="f">
                  <v:path arrowok="t" o:connecttype="custom" o:connectlocs="15,0;0,0;15,0" o:connectangles="0,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>2.4 1</w:t>
      </w:r>
      <w:r>
        <w:rPr>
          <w:rFonts w:ascii="Calibri" w:eastAsia="Calibri" w:hAnsi="Calibri" w:cs="Calibri"/>
          <w:spacing w:val="-2"/>
          <w:sz w:val="16"/>
          <w:szCs w:val="16"/>
        </w:rPr>
        <w:t>0</w:t>
      </w:r>
      <w:r>
        <w:rPr>
          <w:rFonts w:ascii="Calibri" w:eastAsia="Calibri" w:hAnsi="Calibri" w:cs="Calibri"/>
          <w:spacing w:val="1"/>
          <w:sz w:val="16"/>
          <w:szCs w:val="16"/>
        </w:rPr>
        <w:t>-Y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a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sur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No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s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b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ntere</w:t>
      </w:r>
      <w:r>
        <w:rPr>
          <w:rFonts w:ascii="Calibri" w:eastAsia="Calibri" w:hAnsi="Calibri" w:cs="Calibri"/>
          <w:spacing w:val="2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: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A5233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:rsidRDefault="00BB2C49">
      <w:pPr>
        <w:spacing w:before="33" w:after="0" w:line="193" w:lineRule="exact"/>
        <w:ind w:left="924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1"/>
          <w:sz w:val="16"/>
          <w:szCs w:val="16"/>
        </w:rPr>
        <w:lastRenderedPageBreak/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irs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&gt;</w:t>
      </w:r>
    </w:p>
    <w:p w:rsidR="00A52337" w:rsidRDefault="00BB2C49">
      <w:pPr>
        <w:tabs>
          <w:tab w:val="left" w:pos="1420"/>
          <w:tab w:val="left" w:pos="2520"/>
        </w:tabs>
        <w:spacing w:before="33" w:after="0" w:line="193" w:lineRule="exact"/>
        <w:ind w:right="-20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z w:val="16"/>
          <w:szCs w:val="16"/>
          <w:u w:val="single" w:color="000000"/>
        </w:rPr>
        <w:lastRenderedPageBreak/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>%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c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pen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N</w:t>
      </w:r>
      <w:r>
        <w:rPr>
          <w:rFonts w:ascii="Calibri" w:eastAsia="Calibri" w:hAnsi="Calibri" w:cs="Calibri"/>
          <w:spacing w:val="2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cle</w:t>
      </w:r>
      <w:r>
        <w:rPr>
          <w:rFonts w:ascii="Calibri" w:eastAsia="Calibri" w:hAnsi="Calibri" w:cs="Calibri"/>
          <w:sz w:val="16"/>
          <w:szCs w:val="16"/>
        </w:rPr>
        <w:t>a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ue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ee</w:t>
      </w:r>
    </w:p>
    <w:p w:rsidR="00A52337" w:rsidRDefault="00A5233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num="2" w:space="720" w:equalWidth="0">
            <w:col w:w="2877" w:space="503"/>
            <w:col w:w="7640"/>
          </w:cols>
        </w:sectPr>
      </w:pPr>
    </w:p>
    <w:p w:rsidR="00A52337" w:rsidRDefault="00BB2C49">
      <w:pPr>
        <w:tabs>
          <w:tab w:val="left" w:pos="4880"/>
        </w:tabs>
        <w:spacing w:before="33" w:after="0" w:line="240" w:lineRule="auto"/>
        <w:ind w:left="672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lastRenderedPageBreak/>
        <w:t>2.5 U</w:t>
      </w:r>
      <w:r>
        <w:rPr>
          <w:rFonts w:ascii="Calibri" w:eastAsia="Calibri" w:hAnsi="Calibri" w:cs="Calibri"/>
          <w:spacing w:val="-1"/>
          <w:sz w:val="16"/>
          <w:szCs w:val="16"/>
        </w:rPr>
        <w:t>n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B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c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sz w:val="16"/>
          <w:szCs w:val="16"/>
        </w:rPr>
        <w:t>ri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nt</w:t>
      </w:r>
      <w:r>
        <w:rPr>
          <w:rFonts w:ascii="Calibri" w:eastAsia="Calibri" w:hAnsi="Calibri" w:cs="Calibri"/>
          <w:sz w:val="16"/>
          <w:szCs w:val="16"/>
        </w:rPr>
        <w:t>:  $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27597E" w:rsidRDefault="00BB2C49" w:rsidP="0027597E">
      <w:pPr>
        <w:tabs>
          <w:tab w:val="left" w:pos="1420"/>
          <w:tab w:val="left" w:pos="2520"/>
        </w:tabs>
        <w:spacing w:before="33" w:after="0" w:line="193" w:lineRule="exact"/>
        <w:ind w:right="-20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pacing w:val="1"/>
          <w:sz w:val="16"/>
          <w:szCs w:val="16"/>
        </w:rPr>
        <w:lastRenderedPageBreak/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ns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itt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</w:t>
      </w:r>
      <w:r>
        <w:rPr>
          <w:rFonts w:ascii="Calibri" w:eastAsia="Calibri" w:hAnsi="Calibri" w:cs="Calibri"/>
          <w:spacing w:val="2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t</w:t>
      </w:r>
      <w:r w:rsidR="0027597E">
        <w:rPr>
          <w:rFonts w:ascii="Calibri" w:eastAsia="Calibri" w:hAnsi="Calibri" w:cs="Calibri"/>
          <w:spacing w:val="-1"/>
          <w:sz w:val="16"/>
          <w:szCs w:val="16"/>
        </w:rPr>
        <w:t>:</w:t>
      </w:r>
    </w:p>
    <w:p w:rsidR="00A52337" w:rsidRDefault="00A52337">
      <w:pPr>
        <w:spacing w:before="33" w:after="0" w:line="240" w:lineRule="auto"/>
        <w:ind w:right="-20"/>
        <w:rPr>
          <w:rFonts w:ascii="Calibri" w:eastAsia="Calibri" w:hAnsi="Calibri" w:cs="Calibri"/>
          <w:sz w:val="16"/>
          <w:szCs w:val="16"/>
        </w:rPr>
      </w:pPr>
    </w:p>
    <w:p w:rsidR="00A52337" w:rsidRDefault="00BB2C49">
      <w:pPr>
        <w:spacing w:before="28" w:after="0" w:line="193" w:lineRule="exact"/>
        <w:ind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CD10048" wp14:editId="3904A3EC">
                <wp:simplePos x="0" y="0"/>
                <wp:positionH relativeFrom="page">
                  <wp:posOffset>453390</wp:posOffset>
                </wp:positionH>
                <wp:positionV relativeFrom="paragraph">
                  <wp:posOffset>126365</wp:posOffset>
                </wp:positionV>
                <wp:extent cx="6865620" cy="33020"/>
                <wp:effectExtent l="5715" t="2540" r="5715" b="2540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5620" cy="33020"/>
                          <a:chOff x="714" y="199"/>
                          <a:chExt cx="10812" cy="52"/>
                        </a:xfrm>
                      </wpg:grpSpPr>
                      <wpg:grpSp>
                        <wpg:cNvPr id="14" name="Group 17"/>
                        <wpg:cNvGrpSpPr>
                          <a:grpSpLocks/>
                        </wpg:cNvGrpSpPr>
                        <wpg:grpSpPr bwMode="auto">
                          <a:xfrm>
                            <a:off x="720" y="245"/>
                            <a:ext cx="10800" cy="2"/>
                            <a:chOff x="720" y="245"/>
                            <a:chExt cx="10800" cy="2"/>
                          </a:xfrm>
                        </wpg:grpSpPr>
                        <wps:wsp>
                          <wps:cNvPr id="15" name="Freeform 18"/>
                          <wps:cNvSpPr>
                            <a:spLocks/>
                          </wps:cNvSpPr>
                          <wps:spPr bwMode="auto">
                            <a:xfrm>
                              <a:off x="720" y="245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1520 720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15"/>
                        <wpg:cNvGrpSpPr>
                          <a:grpSpLocks/>
                        </wpg:cNvGrpSpPr>
                        <wpg:grpSpPr bwMode="auto">
                          <a:xfrm>
                            <a:off x="6814" y="204"/>
                            <a:ext cx="1911" cy="2"/>
                            <a:chOff x="6814" y="204"/>
                            <a:chExt cx="1911" cy="2"/>
                          </a:xfrm>
                        </wpg:grpSpPr>
                        <wps:wsp>
                          <wps:cNvPr id="17" name="Freeform 16"/>
                          <wps:cNvSpPr>
                            <a:spLocks/>
                          </wps:cNvSpPr>
                          <wps:spPr bwMode="auto">
                            <a:xfrm>
                              <a:off x="6814" y="204"/>
                              <a:ext cx="1911" cy="2"/>
                            </a:xfrm>
                            <a:custGeom>
                              <a:avLst/>
                              <a:gdLst>
                                <a:gd name="T0" fmla="+- 0 6814 6814"/>
                                <a:gd name="T1" fmla="*/ T0 w 1911"/>
                                <a:gd name="T2" fmla="+- 0 8724 6814"/>
                                <a:gd name="T3" fmla="*/ T2 w 19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11">
                                  <a:moveTo>
                                    <a:pt x="0" y="0"/>
                                  </a:moveTo>
                                  <a:lnTo>
                                    <a:pt x="1910" y="0"/>
                                  </a:lnTo>
                                </a:path>
                              </a:pathLst>
                            </a:custGeom>
                            <a:noFill/>
                            <a:ln w="66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8E3CA7C" id="Group 14" o:spid="_x0000_s1026" style="position:absolute;margin-left:35.7pt;margin-top:9.95pt;width:540.6pt;height:2.6pt;z-index:-251667968;mso-position-horizontal-relative:page" coordorigin="714,199" coordsize="10812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">
                <v:group id="Group 17" o:spid="_x0000_s1027" style="position:absolute;left:720;top:245;width:10800;height:2" coordorigin="720,245" coordsize="108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8" o:spid="_x0000_s1028" style="position:absolute;left:720;top:245;width:10800;height:2;visibility:visible;mso-wrap-style:square;v-text-anchor:top" coordsize="10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HTs78A&#10;AADbAAAADwAAAGRycy9kb3ducmV2LnhtbESPzQrCMBCE74LvEFbwpqlCVapRiiJ68OLPAyzN2hab&#10;TW2i1rc3guBtl5md+Xaxak0lntS40rKC0TACQZxZXXKu4HLeDmYgnEfWWFkmBW9ysFp2OwtMtH3x&#10;kZ4nn4sQwi5BBYX3dSKlywoy6Ia2Jg7a1TYGfVibXOoGXyHcVHIcRRNpsOTQUGBN64Ky2+lhFMSb&#10;B0+zzSzdBY6Ri9P7/ZBPlOr32nQOwlPr/+bf9V4H/Bi+v4QB5PI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bMdOzvwAAANsAAAAPAAAAAAAAAAAAAAAAAJgCAABkcnMvZG93bnJl&#10;di54bWxQSwUGAAAAAAQABAD1AAAAhAMAAAAA&#10;" path="m,l10800,e" filled="f" strokeweight=".58pt">
                    <v:path arrowok="t" o:connecttype="custom" o:connectlocs="0,0;10800,0" o:connectangles="0,0"/>
                  </v:shape>
                </v:group>
                <v:group id="Group 15" o:spid="_x0000_s1029" style="position:absolute;left:6814;top:204;width:1911;height:2" coordorigin="6814,204" coordsize="191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16" o:spid="_x0000_s1030" style="position:absolute;left:6814;top:204;width:1911;height:2;visibility:visible;mso-wrap-style:square;v-text-anchor:top" coordsize="19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DwYrsA&#10;AADbAAAADwAAAGRycy9kb3ducmV2LnhtbERPSwrCMBDdC94hjOBO06pYqUYRRdClnwMMzdgWm0lt&#10;otbbG0FwN4/3ncWqNZV4UuNKywriYQSCOLO65FzB5bwbzEA4j6yxskwK3uRgtex2Fphq++IjPU8+&#10;FyGEXYoKCu/rVEqXFWTQDW1NHLirbQz6AJtc6gZfIdxUchRFU2mw5NBQYE2bgrLb6WEUmFs1TQ44&#10;0fFobOO7lY/7VpJS/V67noPw1Pq/+Ofe6zA/ge8v4QC5/AA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FpQ8GK7AAAA2wAAAA8AAAAAAAAAAAAAAAAAmAIAAGRycy9kb3ducmV2Lnht&#10;bFBLBQYAAAAABAAEAPUAAACAAwAAAAA=&#10;" path="m,l1910,e" filled="f" strokeweight=".18419mm">
                    <v:path arrowok="t" o:connecttype="custom" o:connectlocs="0,0;191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16"/>
          <w:szCs w:val="16"/>
        </w:rPr>
        <w:t>$</w:t>
      </w:r>
    </w:p>
    <w:p w:rsidR="00A52337" w:rsidRDefault="00A5233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num="2" w:space="720" w:equalWidth="0">
            <w:col w:w="4885" w:space="1247"/>
            <w:col w:w="4888"/>
          </w:cols>
        </w:sectPr>
      </w:pPr>
    </w:p>
    <w:p w:rsidR="00A52337" w:rsidRDefault="00BB2C49">
      <w:pPr>
        <w:tabs>
          <w:tab w:val="left" w:pos="700"/>
        </w:tabs>
        <w:spacing w:before="35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115F71" wp14:editId="6F872932">
                <wp:simplePos x="0" y="0"/>
                <wp:positionH relativeFrom="page">
                  <wp:posOffset>457200</wp:posOffset>
                </wp:positionH>
                <wp:positionV relativeFrom="paragraph">
                  <wp:posOffset>186055</wp:posOffset>
                </wp:positionV>
                <wp:extent cx="6858000" cy="1270"/>
                <wp:effectExtent l="9525" t="5080" r="9525" b="12700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293"/>
                          <a:chExt cx="10800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720" y="293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113AB189" id="Group 12" o:spid="_x0000_s1026" style="position:absolute;margin-left:36pt;margin-top:14.65pt;width:540pt;height:.1pt;z-index:-251666944;mso-position-horizontal-relative:page" coordorigin="720,293" coordsize="10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">
                <v:shape id="Freeform 13" o:spid="_x0000_s1027" style="position:absolute;left:720;top:293;width:10800;height:2;visibility:visible;mso-wrap-style:square;v-text-anchor:top" coordsize="10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hLx8AA&#10;AADbAAAADwAAAGRycy9kb3ducmV2LnhtbESPzQrCMBCE74LvEFbwZlMFf6hGKYrowYs/D7A0a1ts&#10;NrWJWt/eCIK3XWZ25tvFqjWVeFLjSssKhlEMgjizuuRcweW8HcxAOI+ssbJMCt7kYLXsdhaYaPvi&#10;Iz1PPhchhF2CCgrv60RKlxVk0EW2Jg7a1TYGfVibXOoGXyHcVHIUxxNpsOTQUGBN64Ky2+lhFIw3&#10;D55mm1m6CxxDN07v90M+Uarfa9M5CE+t/5t/13sd8Efw/SUM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NhLx8AAAADbAAAADwAAAAAAAAAAAAAAAACYAgAAZHJzL2Rvd25y&#10;ZXYueG1sUEsFBgAAAAAEAAQA9QAAAIUDAAAAAA==&#10;" path="m,l10800,e" filled="f" strokeweight=".58pt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3.0</w:t>
      </w:r>
      <w:r>
        <w:rPr>
          <w:rFonts w:ascii="Calibri" w:eastAsia="Calibri" w:hAnsi="Calibri" w:cs="Calibri"/>
          <w:sz w:val="20"/>
          <w:szCs w:val="20"/>
        </w:rPr>
        <w:tab/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O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CT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3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ENE</w:t>
      </w:r>
      <w:r>
        <w:rPr>
          <w:rFonts w:ascii="Calibri" w:eastAsia="Calibri" w:hAnsi="Calibri" w:cs="Calibri"/>
          <w:sz w:val="20"/>
          <w:szCs w:val="20"/>
        </w:rPr>
        <w:t>R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OLD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(</w:t>
      </w:r>
      <w:r>
        <w:rPr>
          <w:rFonts w:ascii="Calibri" w:eastAsia="Calibri" w:hAnsi="Calibri" w:cs="Calibri"/>
          <w:sz w:val="20"/>
          <w:szCs w:val="20"/>
        </w:rPr>
        <w:t>MILL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KILOWA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/</w:t>
      </w:r>
      <w:r>
        <w:rPr>
          <w:rFonts w:ascii="Calibri" w:eastAsia="Calibri" w:hAnsi="Calibri" w:cs="Calibri"/>
          <w:spacing w:val="1"/>
          <w:sz w:val="20"/>
          <w:szCs w:val="20"/>
        </w:rPr>
        <w:t>k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)</w:t>
      </w:r>
    </w:p>
    <w:p w:rsidR="00A52337" w:rsidRDefault="00A5233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:rsidRDefault="00BB2C49">
      <w:pPr>
        <w:tabs>
          <w:tab w:val="left" w:pos="4920"/>
        </w:tabs>
        <w:spacing w:before="52" w:after="0" w:line="193" w:lineRule="exact"/>
        <w:ind w:left="672" w:right="-64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lastRenderedPageBreak/>
        <w:t xml:space="preserve">3.1 </w:t>
      </w:r>
      <w:r>
        <w:rPr>
          <w:rFonts w:ascii="Calibri" w:eastAsia="Calibri" w:hAnsi="Calibri" w:cs="Calibri"/>
          <w:spacing w:val="-1"/>
          <w:sz w:val="16"/>
          <w:szCs w:val="16"/>
        </w:rPr>
        <w:t>Nu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b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Re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tor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ov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z w:val="16"/>
          <w:szCs w:val="16"/>
        </w:rPr>
        <w:t xml:space="preserve">d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BB2C49">
      <w:pPr>
        <w:spacing w:before="52" w:after="0" w:line="193" w:lineRule="exact"/>
        <w:ind w:right="-20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 w:eastAsia="Calibri" w:hAnsi="Calibri" w:cs="Calibri"/>
          <w:sz w:val="16"/>
          <w:szCs w:val="16"/>
        </w:rPr>
        <w:lastRenderedPageBreak/>
        <w:t xml:space="preserve">3.4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f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lect</w:t>
      </w:r>
      <w:r>
        <w:rPr>
          <w:rFonts w:ascii="Calibri" w:eastAsia="Calibri" w:hAnsi="Calibri" w:cs="Calibri"/>
          <w:spacing w:val="2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>ic</w:t>
      </w:r>
      <w:r>
        <w:rPr>
          <w:rFonts w:ascii="Calibri" w:eastAsia="Calibri" w:hAnsi="Calibri" w:cs="Calibri"/>
          <w:spacing w:val="1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G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old</w:t>
      </w:r>
    </w:p>
    <w:p w:rsidR="00A52337" w:rsidRDefault="00A5233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num="2" w:space="720" w:equalWidth="0">
            <w:col w:w="4930" w:space="842"/>
            <w:col w:w="5248"/>
          </w:cols>
        </w:sectPr>
      </w:pPr>
    </w:p>
    <w:p w:rsidR="00A52337" w:rsidRDefault="00BB2C49">
      <w:pPr>
        <w:tabs>
          <w:tab w:val="left" w:pos="6020"/>
        </w:tabs>
        <w:spacing w:before="66" w:after="0" w:line="193" w:lineRule="exact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lastRenderedPageBreak/>
        <w:t xml:space="preserve">3.2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lectric</w:t>
      </w:r>
      <w:r>
        <w:rPr>
          <w:rFonts w:ascii="Calibri" w:eastAsia="Calibri" w:hAnsi="Calibri" w:cs="Calibri"/>
          <w:spacing w:val="1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G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(Me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z w:val="16"/>
          <w:szCs w:val="16"/>
        </w:rPr>
        <w:t>aw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hours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(M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k</w:t>
      </w:r>
      <w:r>
        <w:rPr>
          <w:rFonts w:ascii="Calibri" w:eastAsia="Calibri" w:hAnsi="Calibri" w:cs="Calibri"/>
          <w:spacing w:val="1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h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ns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itt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</w:t>
      </w:r>
      <w:r>
        <w:rPr>
          <w:rFonts w:ascii="Calibri" w:eastAsia="Calibri" w:hAnsi="Calibri" w:cs="Calibri"/>
          <w:spacing w:val="2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y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:</w:t>
      </w:r>
    </w:p>
    <w:p w:rsidR="00A52337" w:rsidRDefault="00BB2C49">
      <w:pPr>
        <w:tabs>
          <w:tab w:val="left" w:pos="4960"/>
          <w:tab w:val="left" w:pos="6060"/>
          <w:tab w:val="left" w:pos="8640"/>
        </w:tabs>
        <w:spacing w:before="66" w:after="0" w:line="240" w:lineRule="auto"/>
        <w:ind w:left="924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1"/>
          <w:sz w:val="16"/>
          <w:szCs w:val="16"/>
        </w:rPr>
        <w:t>(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u</w:t>
      </w:r>
      <w:r>
        <w:rPr>
          <w:rFonts w:ascii="Calibri" w:eastAsia="Calibri" w:hAnsi="Calibri" w:cs="Calibri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>in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 xml:space="preserve">4.2 </w:t>
      </w:r>
      <w:r>
        <w:rPr>
          <w:rFonts w:ascii="Calibri" w:eastAsia="Calibri" w:hAnsi="Calibri" w:cs="Calibri"/>
          <w:spacing w:val="-1"/>
          <w:sz w:val="16"/>
          <w:szCs w:val="16"/>
        </w:rPr>
        <w:t>fro</w:t>
      </w:r>
      <w:r>
        <w:rPr>
          <w:rFonts w:ascii="Calibri" w:eastAsia="Calibri" w:hAnsi="Calibri" w:cs="Calibri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ne</w:t>
      </w:r>
      <w:r>
        <w:rPr>
          <w:rFonts w:ascii="Calibri" w:eastAsia="Calibri" w:hAnsi="Calibri" w:cs="Calibri"/>
          <w:sz w:val="16"/>
          <w:szCs w:val="16"/>
        </w:rPr>
        <w:t xml:space="preserve">x </w:t>
      </w:r>
      <w:r>
        <w:rPr>
          <w:rFonts w:ascii="Calibri" w:eastAsia="Calibri" w:hAnsi="Calibri" w:cs="Calibri"/>
          <w:spacing w:val="1"/>
          <w:sz w:val="16"/>
          <w:szCs w:val="16"/>
        </w:rPr>
        <w:t>A'</w:t>
      </w:r>
      <w:r>
        <w:rPr>
          <w:rFonts w:ascii="Calibri" w:eastAsia="Calibri" w:hAnsi="Calibri" w:cs="Calibri"/>
          <w:spacing w:val="-1"/>
          <w:sz w:val="16"/>
          <w:szCs w:val="16"/>
        </w:rPr>
        <w:t>s)</w:t>
      </w:r>
      <w:r>
        <w:rPr>
          <w:rFonts w:ascii="Calibri" w:eastAsia="Calibri" w:hAnsi="Calibri" w:cs="Calibri"/>
          <w:sz w:val="16"/>
          <w:szCs w:val="16"/>
        </w:rPr>
        <w:t xml:space="preserve">:    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ab/>
        <w:t xml:space="preserve">$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</w:p>
    <w:p w:rsidR="00A52337" w:rsidRDefault="00BB2C49">
      <w:pPr>
        <w:tabs>
          <w:tab w:val="left" w:pos="3660"/>
        </w:tabs>
        <w:spacing w:before="64" w:after="0" w:line="240" w:lineRule="auto"/>
        <w:ind w:left="672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3.3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urre</w:t>
      </w:r>
      <w:r>
        <w:rPr>
          <w:rFonts w:ascii="Calibri" w:eastAsia="Calibri" w:hAnsi="Calibri" w:cs="Calibri"/>
          <w:sz w:val="16"/>
          <w:szCs w:val="16"/>
        </w:rPr>
        <w:t>n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 xml:space="preserve">:    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 xml:space="preserve"> </w:t>
      </w:r>
      <w:r>
        <w:rPr>
          <w:rFonts w:ascii="Calibri" w:eastAsia="Calibri" w:hAnsi="Calibri" w:cs="Calibri"/>
          <w:sz w:val="16"/>
          <w:szCs w:val="16"/>
          <w:u w:val="single" w:color="000000"/>
        </w:rPr>
        <w:tab/>
      </w:r>
      <w:r>
        <w:rPr>
          <w:rFonts w:ascii="Calibri" w:eastAsia="Calibri" w:hAnsi="Calibri" w:cs="Calibri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(M</w:t>
      </w:r>
      <w:r>
        <w:rPr>
          <w:rFonts w:ascii="Calibri" w:eastAsia="Calibri" w:hAnsi="Calibri" w:cs="Calibri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sz w:val="16"/>
          <w:szCs w:val="16"/>
        </w:rPr>
        <w:t>k</w:t>
      </w:r>
      <w:r>
        <w:rPr>
          <w:rFonts w:ascii="Calibri" w:eastAsia="Calibri" w:hAnsi="Calibri" w:cs="Calibri"/>
          <w:spacing w:val="1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h</w:t>
      </w:r>
      <w:r>
        <w:rPr>
          <w:rFonts w:ascii="Calibri" w:eastAsia="Calibri" w:hAnsi="Calibri" w:cs="Calibri"/>
          <w:sz w:val="16"/>
          <w:szCs w:val="16"/>
        </w:rPr>
        <w:t>)</w:t>
      </w:r>
    </w:p>
    <w:p w:rsidR="00A52337" w:rsidRDefault="00BB2C49">
      <w:pPr>
        <w:tabs>
          <w:tab w:val="left" w:pos="700"/>
        </w:tabs>
        <w:spacing w:before="42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F445762" wp14:editId="6BD90A83">
                <wp:simplePos x="0" y="0"/>
                <wp:positionH relativeFrom="page">
                  <wp:posOffset>457200</wp:posOffset>
                </wp:positionH>
                <wp:positionV relativeFrom="paragraph">
                  <wp:posOffset>24130</wp:posOffset>
                </wp:positionV>
                <wp:extent cx="6858000" cy="1270"/>
                <wp:effectExtent l="9525" t="5080" r="9525" b="1270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38"/>
                          <a:chExt cx="10800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720" y="38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4BB47B32" id="Group 10" o:spid="_x0000_s1026" style="position:absolute;margin-left:36pt;margin-top:1.9pt;width:540pt;height:.1pt;z-index:-251665920;mso-position-horizontal-relative:page" coordorigin="720,38" coordsize="10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">
                <v:shape id="Freeform 11" o:spid="_x0000_s1027" style="position:absolute;left:720;top:38;width:10800;height:2;visibility:visible;mso-wrap-style:square;v-text-anchor:top" coordsize="10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16r8YA&#10;AADbAAAADwAAAGRycy9kb3ducmV2LnhtbESPQWvCQBCF74X+h2WEXoJurFAkuoqUFmo9FDV4HrJj&#10;EszOhuxG0/565yD0NsN78943y/XgGnWlLtSeDUwnKSjiwtuaSwP58XM8BxUissXGMxn4pQDr1fPT&#10;EjPrb7yn6yGWSkI4ZGigirHNtA5FRQ7DxLfEop195zDK2pXadniTcNfo1zR90w5rloYKW3qvqLgc&#10;emdg9rfbzpJ8E79P012fnD/67U+eGPMyGjYLUJGG+G9+XH9ZwRd6+UUG0K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j16r8YAAADbAAAADwAAAAAAAAAAAAAAAACYAgAAZHJz&#10;L2Rvd25yZXYueG1sUEsFBgAAAAAEAAQA9QAAAIsDAAAAAA==&#10;" path="m,l10800,e" filled="f" strokeweight=".20497mm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4.0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PA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ENT</w:t>
      </w:r>
      <w:r>
        <w:rPr>
          <w:rFonts w:ascii="Calibri" w:eastAsia="Calibri" w:hAnsi="Calibri" w:cs="Calibri"/>
          <w:sz w:val="20"/>
          <w:szCs w:val="20"/>
        </w:rPr>
        <w:t>/L</w:t>
      </w:r>
      <w:r>
        <w:rPr>
          <w:rFonts w:ascii="Calibri" w:eastAsia="Calibri" w:hAnsi="Calibri" w:cs="Calibri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A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E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(</w:t>
      </w:r>
      <w:r>
        <w:rPr>
          <w:rFonts w:ascii="Calibri" w:eastAsia="Calibri" w:hAnsi="Calibri" w:cs="Calibri"/>
          <w:sz w:val="20"/>
          <w:szCs w:val="20"/>
        </w:rPr>
        <w:t>A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ot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 DO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)</w:t>
      </w: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4"/>
        <w:gridCol w:w="3252"/>
        <w:gridCol w:w="1848"/>
        <w:gridCol w:w="1152"/>
        <w:gridCol w:w="1505"/>
        <w:gridCol w:w="1262"/>
        <w:gridCol w:w="1337"/>
      </w:tblGrid>
      <w:tr w:rsidR="00A52337">
        <w:trPr>
          <w:trHeight w:hRule="exact" w:val="782"/>
        </w:trPr>
        <w:tc>
          <w:tcPr>
            <w:tcW w:w="444" w:type="dxa"/>
            <w:vMerge w:val="restart"/>
            <w:tcBorders>
              <w:top w:val="single" w:sz="12" w:space="0" w:color="000000"/>
              <w:left w:val="nil"/>
              <w:right w:val="nil"/>
            </w:tcBorders>
          </w:tcPr>
          <w:p w:rsidR="00A52337" w:rsidRDefault="00A52337"/>
        </w:tc>
        <w:tc>
          <w:tcPr>
            <w:tcW w:w="3252" w:type="dxa"/>
            <w:tcBorders>
              <w:top w:val="single" w:sz="12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:rsidRDefault="00A52337">
            <w:pPr>
              <w:spacing w:before="5" w:after="0" w:line="180" w:lineRule="exact"/>
              <w:rPr>
                <w:sz w:val="18"/>
                <w:szCs w:val="18"/>
              </w:rPr>
            </w:pPr>
          </w:p>
          <w:p w:rsidR="00A52337" w:rsidRDefault="00BB2C49">
            <w:pPr>
              <w:spacing w:after="0" w:line="240" w:lineRule="auto"/>
              <w:ind w:left="1041" w:right="1019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p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  <w:p w:rsidR="00A52337" w:rsidRDefault="00BB2C49">
            <w:pPr>
              <w:spacing w:after="0" w:line="194" w:lineRule="exact"/>
              <w:ind w:left="1506" w:right="1482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)</w:t>
            </w:r>
          </w:p>
        </w:tc>
        <w:tc>
          <w:tcPr>
            <w:tcW w:w="184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BB2C49">
            <w:pPr>
              <w:spacing w:before="86" w:after="0" w:line="240" w:lineRule="auto"/>
              <w:ind w:left="263" w:right="245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N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c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n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Month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)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b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</w:tc>
        <w:tc>
          <w:tcPr>
            <w:tcW w:w="115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BB2C49">
            <w:pPr>
              <w:spacing w:before="86" w:after="0" w:line="240" w:lineRule="auto"/>
              <w:ind w:left="145" w:right="124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 I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voice</w:t>
            </w:r>
          </w:p>
          <w:p w:rsidR="00A52337" w:rsidRDefault="00BB2C49">
            <w:pPr>
              <w:spacing w:after="0" w:line="194" w:lineRule="exact"/>
              <w:ind w:left="269" w:right="251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u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b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</w:p>
          <w:p w:rsidR="00A52337" w:rsidRDefault="00BB2C49">
            <w:pPr>
              <w:spacing w:before="1" w:after="0" w:line="240" w:lineRule="auto"/>
              <w:ind w:left="418" w:right="402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</w:tc>
        <w:tc>
          <w:tcPr>
            <w:tcW w:w="150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BB2C49">
            <w:pPr>
              <w:spacing w:after="0" w:line="193" w:lineRule="exact"/>
              <w:ind w:left="169" w:right="150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t</w:t>
            </w:r>
          </w:p>
          <w:p w:rsidR="00A52337" w:rsidRDefault="00BB2C49">
            <w:pPr>
              <w:spacing w:before="2" w:after="0" w:line="238" w:lineRule="auto"/>
              <w:ind w:left="131" w:right="113" w:firstLine="3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s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t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al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Month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)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d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</w:tc>
        <w:tc>
          <w:tcPr>
            <w:tcW w:w="126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>
            <w:pPr>
              <w:spacing w:before="5" w:after="0" w:line="180" w:lineRule="exact"/>
              <w:rPr>
                <w:sz w:val="18"/>
                <w:szCs w:val="18"/>
              </w:rPr>
            </w:pPr>
          </w:p>
          <w:p w:rsidR="00A52337" w:rsidRDefault="00BB2C49">
            <w:pPr>
              <w:spacing w:after="0" w:line="240" w:lineRule="auto"/>
              <w:ind w:left="178" w:right="161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ter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s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d</w:t>
            </w:r>
          </w:p>
          <w:p w:rsidR="00A52337" w:rsidRDefault="00BB2C49">
            <w:pPr>
              <w:spacing w:after="0" w:line="194" w:lineRule="exact"/>
              <w:ind w:left="505" w:right="486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</w:tc>
        <w:tc>
          <w:tcPr>
            <w:tcW w:w="133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:rsidRDefault="00BB2C49">
            <w:pPr>
              <w:spacing w:before="86" w:after="0" w:line="240" w:lineRule="auto"/>
              <w:ind w:left="245" w:right="233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unt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ns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tt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f)</w:t>
            </w:r>
          </w:p>
        </w:tc>
      </w:tr>
      <w:tr w:rsidR="00A52337">
        <w:trPr>
          <w:trHeight w:hRule="exact" w:val="235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:rsidRDefault="00BB2C49">
            <w:pPr>
              <w:spacing w:before="12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1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 U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der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:rsidRDefault="00A52337"/>
        </w:tc>
      </w:tr>
      <w:tr w:rsidR="00A52337">
        <w:trPr>
          <w:trHeight w:hRule="exact" w:val="233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:rsidRDefault="00BB2C49">
            <w:pPr>
              <w:spacing w:before="12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2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lectrici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Gener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i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derp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:rsidRDefault="00A52337"/>
        </w:tc>
      </w:tr>
      <w:tr w:rsidR="00A52337">
        <w:trPr>
          <w:trHeight w:hRule="exact" w:val="235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:rsidRDefault="00BB2C49">
            <w:pPr>
              <w:spacing w:before="14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3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D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:rsidRDefault="00A52337"/>
        </w:tc>
      </w:tr>
      <w:tr w:rsidR="00A52337">
        <w:trPr>
          <w:trHeight w:hRule="exact" w:val="216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:rsidRDefault="00BB2C49">
            <w:pPr>
              <w:spacing w:before="5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4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 L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:rsidRDefault="00A52337"/>
        </w:tc>
      </w:tr>
      <w:tr w:rsidR="00A52337">
        <w:trPr>
          <w:trHeight w:hRule="exact" w:val="235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:rsidRDefault="00BB2C49">
            <w:pPr>
              <w:spacing w:before="14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5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lectrici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G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r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i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a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:rsidRDefault="00A52337"/>
        </w:tc>
      </w:tr>
      <w:tr w:rsidR="00A52337">
        <w:trPr>
          <w:trHeight w:hRule="exact" w:val="235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:rsidRDefault="00BB2C49">
            <w:pPr>
              <w:spacing w:before="14" w:after="0" w:line="240" w:lineRule="auto"/>
              <w:ind w:left="108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4.6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AY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:rsidRDefault="00A52337"/>
        </w:tc>
      </w:tr>
      <w:tr w:rsidR="00A52337">
        <w:trPr>
          <w:trHeight w:hRule="exact" w:val="235"/>
        </w:trPr>
        <w:tc>
          <w:tcPr>
            <w:tcW w:w="444" w:type="dxa"/>
            <w:vMerge/>
            <w:tcBorders>
              <w:left w:val="nil"/>
              <w:bottom w:val="single" w:sz="4" w:space="0" w:color="000000"/>
              <w:right w:val="nil"/>
            </w:tcBorders>
          </w:tcPr>
          <w:p w:rsidR="00A52337" w:rsidRDefault="00A52337"/>
        </w:tc>
        <w:tc>
          <w:tcPr>
            <w:tcW w:w="32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2337" w:rsidRDefault="00A52337"/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2337" w:rsidRDefault="00A52337"/>
        </w:tc>
      </w:tr>
    </w:tbl>
    <w:p w:rsidR="00A52337" w:rsidRDefault="00BB2C49">
      <w:pPr>
        <w:tabs>
          <w:tab w:val="left" w:pos="700"/>
        </w:tabs>
        <w:spacing w:before="14" w:after="0" w:line="240" w:lineRule="auto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0754179" wp14:editId="2D5D786E">
                <wp:simplePos x="0" y="0"/>
                <wp:positionH relativeFrom="page">
                  <wp:posOffset>457200</wp:posOffset>
                </wp:positionH>
                <wp:positionV relativeFrom="paragraph">
                  <wp:posOffset>172720</wp:posOffset>
                </wp:positionV>
                <wp:extent cx="6858000" cy="1270"/>
                <wp:effectExtent l="9525" t="10795" r="9525" b="6985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272"/>
                          <a:chExt cx="10800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720" y="272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70550AA" id="Group 8" o:spid="_x0000_s1026" style="position:absolute;margin-left:36pt;margin-top:13.6pt;width:540pt;height:.1pt;z-index:-251664896;mso-position-horizontal-relative:page" coordorigin="720,272" coordsize="10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">
                <v:shape id="Freeform 9" o:spid="_x0000_s1027" style="position:absolute;left:720;top:272;width:10800;height:2;visibility:visible;mso-wrap-style:square;v-text-anchor:top" coordsize="10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Lj3sIA&#10;AADaAAAADwAAAGRycy9kb3ducmV2LnhtbERPTWuDQBC9B/oflinkInVNA6EYNyGUFmpyKLWS8+BO&#10;VOrOirtGk1/fPRR6fLzvbD+bTlxpcK1lBas4AUFcWd1yraD8fn96AeE8ssbOMim4kYP97mGRYart&#10;xF90LXwtQgi7FBU03veplK5qyKCLbU8cuIsdDPoAh1rqAacQbjr5nCQbabDl0NBgT68NVT/FaBSs&#10;76d8HZUHfzyvTmN0eRvzzzJSavk4H7YgPM3+X/zn/tAKwtZwJdwAufs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AuPewgAAANoAAAAPAAAAAAAAAAAAAAAAAJgCAABkcnMvZG93&#10;bnJldi54bWxQSwUGAAAAAAQABAD1AAAAhwMAAAAA&#10;" path="m,l10800,e" filled="f" strokeweight=".20497mm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5.0</w:t>
      </w:r>
      <w:r>
        <w:rPr>
          <w:rFonts w:ascii="Calibri" w:eastAsia="Calibri" w:hAnsi="Calibri" w:cs="Calibri"/>
          <w:sz w:val="20"/>
          <w:szCs w:val="20"/>
        </w:rPr>
        <w:tab/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I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LA</w:t>
      </w:r>
      <w:r>
        <w:rPr>
          <w:rFonts w:ascii="Calibri" w:eastAsia="Calibri" w:hAnsi="Calibri" w:cs="Calibri"/>
          <w:spacing w:val="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At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n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)</w:t>
      </w:r>
    </w:p>
    <w:p w:rsidR="00A52337" w:rsidRDefault="00BB2C49">
      <w:pPr>
        <w:tabs>
          <w:tab w:val="left" w:pos="8420"/>
        </w:tabs>
        <w:spacing w:before="34" w:after="0" w:line="193" w:lineRule="exact"/>
        <w:ind w:left="696"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5E1D3A6" wp14:editId="73817BC7">
                <wp:simplePos x="0" y="0"/>
                <wp:positionH relativeFrom="page">
                  <wp:posOffset>5784850</wp:posOffset>
                </wp:positionH>
                <wp:positionV relativeFrom="paragraph">
                  <wp:posOffset>133350</wp:posOffset>
                </wp:positionV>
                <wp:extent cx="1363345" cy="1270"/>
                <wp:effectExtent l="12700" t="9525" r="14605" b="825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3345" cy="1270"/>
                          <a:chOff x="9110" y="210"/>
                          <a:chExt cx="2147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9110" y="210"/>
                            <a:ext cx="2147" cy="2"/>
                          </a:xfrm>
                          <a:custGeom>
                            <a:avLst/>
                            <a:gdLst>
                              <a:gd name="T0" fmla="+- 0 9110 9110"/>
                              <a:gd name="T1" fmla="*/ T0 w 2147"/>
                              <a:gd name="T2" fmla="+- 0 11258 9110"/>
                              <a:gd name="T3" fmla="*/ T2 w 214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47">
                                <a:moveTo>
                                  <a:pt x="0" y="0"/>
                                </a:moveTo>
                                <a:lnTo>
                                  <a:pt x="2148" y="0"/>
                                </a:lnTo>
                              </a:path>
                            </a:pathLst>
                          </a:custGeom>
                          <a:noFill/>
                          <a:ln w="66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6A3FC7BD" id="Group 6" o:spid="_x0000_s1026" style="position:absolute;margin-left:455.5pt;margin-top:10.5pt;width:107.35pt;height:.1pt;z-index:-251646464;mso-position-horizontal-relative:page" coordorigin="9110,210" coordsize="214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">
                <v:shape id="Freeform 7" o:spid="_x0000_s1027" style="position:absolute;left:9110;top:210;width:2147;height:2;visibility:visible;mso-wrap-style:square;v-text-anchor:top" coordsize="21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Qtw8MA&#10;AADaAAAADwAAAGRycy9kb3ducmV2LnhtbESPQWsCMRSE7wX/Q3hCb5ptUZGtUWppQQoqroXS23Pz&#10;3CzdvCxJquu/N4LQ4zAz3zCzRWcbcSIfascKnoYZCOLS6ZorBV/7j8EURIjIGhvHpOBCARbz3sMM&#10;c+3OvKNTESuRIBxyVGBibHMpQ2nIYhi6ljh5R+ctxiR9JbXHc4LbRj5n2URarDktGGzpzVD5W/xZ&#10;BT+j74JXh/H6HTfbT1uPTOOXS6Ue+93rC4hIXfwP39srrWACtyvpBsj5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fQtw8MAAADaAAAADwAAAAAAAAAAAAAAAACYAgAAZHJzL2Rv&#10;d25yZXYueG1sUEsFBgAAAAAEAAQA9QAAAIgDAAAAAA==&#10;" path="m,l2148,e" filled="f" strokeweight=".18419mm">
                  <v:path arrowok="t" o:connecttype="custom" o:connectlocs="0,0;2148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1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>nt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m</w:t>
      </w:r>
      <w:r>
        <w:rPr>
          <w:rFonts w:ascii="Calibri" w:eastAsia="Calibri" w:hAnsi="Calibri" w:cs="Calibri"/>
          <w:spacing w:val="-1"/>
          <w:sz w:val="16"/>
          <w:szCs w:val="16"/>
        </w:rPr>
        <w:t>oun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f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pacing w:val="2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z w:val="16"/>
          <w:szCs w:val="16"/>
        </w:rPr>
        <w:tab/>
        <w:t>$</w:t>
      </w:r>
    </w:p>
    <w:p w:rsidR="00A52337" w:rsidRDefault="00A52337">
      <w:pPr>
        <w:spacing w:before="8" w:after="0" w:line="20" w:lineRule="exact"/>
        <w:rPr>
          <w:sz w:val="2"/>
          <w:szCs w:val="2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5147"/>
        <w:gridCol w:w="5197"/>
      </w:tblGrid>
      <w:tr w:rsidR="00A52337">
        <w:trPr>
          <w:trHeight w:hRule="exact" w:val="269"/>
        </w:trPr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:rsidRDefault="00BB2C49">
            <w:pPr>
              <w:spacing w:before="5" w:after="0" w:line="240" w:lineRule="auto"/>
              <w:ind w:left="108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.0</w:t>
            </w:r>
          </w:p>
        </w:tc>
        <w:tc>
          <w:tcPr>
            <w:tcW w:w="51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:rsidRDefault="00BB2C49">
            <w:pPr>
              <w:spacing w:before="5" w:after="0" w:line="240" w:lineRule="auto"/>
              <w:ind w:left="13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L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</w:p>
        </w:tc>
        <w:tc>
          <w:tcPr>
            <w:tcW w:w="51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:rsidRDefault="00A52337"/>
        </w:tc>
      </w:tr>
      <w:tr w:rsidR="00A52337">
        <w:trPr>
          <w:trHeight w:hRule="exact" w:val="265"/>
        </w:trPr>
        <w:tc>
          <w:tcPr>
            <w:tcW w:w="45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A52337" w:rsidRDefault="00A52337"/>
        </w:tc>
        <w:tc>
          <w:tcPr>
            <w:tcW w:w="51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A52337" w:rsidRDefault="00BB2C49">
            <w:pPr>
              <w:spacing w:before="31"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1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p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Nucl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u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tt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2.7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c))</w:t>
            </w:r>
          </w:p>
        </w:tc>
        <w:tc>
          <w:tcPr>
            <w:tcW w:w="519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A52337" w:rsidRDefault="00BB2C49">
            <w:pPr>
              <w:tabs>
                <w:tab w:val="left" w:pos="3500"/>
              </w:tabs>
              <w:spacing w:before="31" w:after="0" w:line="240" w:lineRule="auto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:rsidR="00A52337">
        <w:trPr>
          <w:trHeight w:hRule="exact" w:val="233"/>
        </w:trPr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A52337"/>
        </w:tc>
        <w:tc>
          <w:tcPr>
            <w:tcW w:w="514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>
            <w:pPr>
              <w:spacing w:before="9"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2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f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lect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c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G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l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r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3.4)</w:t>
            </w: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>
            <w:pPr>
              <w:tabs>
                <w:tab w:val="left" w:pos="3500"/>
              </w:tabs>
              <w:spacing w:before="9" w:after="0" w:line="240" w:lineRule="auto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:rsidR="00A52337">
        <w:trPr>
          <w:trHeight w:hRule="exact" w:val="224"/>
        </w:trPr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A52337"/>
        </w:tc>
        <w:tc>
          <w:tcPr>
            <w:tcW w:w="514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>
            <w:pPr>
              <w:spacing w:after="0" w:line="195" w:lineRule="exact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3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der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r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4.3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f))</w:t>
            </w: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>
            <w:pPr>
              <w:tabs>
                <w:tab w:val="left" w:pos="3500"/>
              </w:tabs>
              <w:spacing w:after="0" w:line="195" w:lineRule="exact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:rsidR="00A52337">
        <w:trPr>
          <w:trHeight w:hRule="exact" w:val="226"/>
        </w:trPr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A52337"/>
        </w:tc>
        <w:tc>
          <w:tcPr>
            <w:tcW w:w="514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>
            <w:pPr>
              <w:spacing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4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r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4.6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f))</w:t>
            </w: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>
            <w:pPr>
              <w:tabs>
                <w:tab w:val="left" w:pos="3500"/>
              </w:tabs>
              <w:spacing w:after="0" w:line="240" w:lineRule="auto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:rsidR="00A52337">
        <w:trPr>
          <w:trHeight w:hRule="exact" w:val="447"/>
        </w:trPr>
        <w:tc>
          <w:tcPr>
            <w:tcW w:w="45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52337" w:rsidRDefault="00A52337"/>
        </w:tc>
        <w:tc>
          <w:tcPr>
            <w:tcW w:w="51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52337" w:rsidRDefault="00BB2C49">
            <w:pPr>
              <w:spacing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5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edi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(f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5.0)</w:t>
            </w:r>
          </w:p>
          <w:p w:rsidR="00A52337" w:rsidRDefault="00BB2C49">
            <w:pPr>
              <w:spacing w:before="30" w:after="0" w:line="240" w:lineRule="auto"/>
              <w:ind w:left="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6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R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E </w:t>
            </w:r>
            <w:r>
              <w:rPr>
                <w:rFonts w:ascii="Calibri" w:eastAsia="Calibri" w:hAnsi="Calibri" w:cs="Calibri"/>
                <w:spacing w:val="-3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1 </w:t>
            </w:r>
            <w:r>
              <w:rPr>
                <w:rFonts w:ascii="Calibri" w:eastAsia="Calibri" w:hAnsi="Calibri" w:cs="Calibri"/>
                <w:spacing w:val="-4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r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g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6.4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us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6.5)</w:t>
            </w:r>
          </w:p>
        </w:tc>
        <w:tc>
          <w:tcPr>
            <w:tcW w:w="519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52337" w:rsidRDefault="00BB2C49">
            <w:pPr>
              <w:tabs>
                <w:tab w:val="left" w:pos="3500"/>
              </w:tabs>
              <w:spacing w:after="0" w:line="240" w:lineRule="auto"/>
              <w:ind w:left="12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$ 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  <w:p w:rsidR="00A52337" w:rsidRDefault="00BB2C49">
            <w:pPr>
              <w:spacing w:before="30" w:after="0" w:line="240" w:lineRule="auto"/>
              <w:ind w:left="2674" w:right="2358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$</w:t>
            </w:r>
          </w:p>
        </w:tc>
      </w:tr>
      <w:tr w:rsidR="00A52337">
        <w:trPr>
          <w:trHeight w:hRule="exact" w:val="269"/>
        </w:trPr>
        <w:tc>
          <w:tcPr>
            <w:tcW w:w="4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:rsidRDefault="00BB2C49">
            <w:pPr>
              <w:spacing w:before="5" w:after="0" w:line="240" w:lineRule="auto"/>
              <w:ind w:left="108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7.0</w:t>
            </w:r>
          </w:p>
        </w:tc>
        <w:tc>
          <w:tcPr>
            <w:tcW w:w="51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:rsidRDefault="00BB2C49">
            <w:pPr>
              <w:spacing w:before="5" w:after="0" w:line="240" w:lineRule="auto"/>
              <w:ind w:left="177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FI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ON</w:t>
            </w:r>
          </w:p>
        </w:tc>
        <w:tc>
          <w:tcPr>
            <w:tcW w:w="51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52337" w:rsidRDefault="00A52337"/>
        </w:tc>
      </w:tr>
    </w:tbl>
    <w:p w:rsidR="00A52337" w:rsidRDefault="00BB2C49">
      <w:pPr>
        <w:spacing w:before="20" w:after="0" w:line="240" w:lineRule="auto"/>
        <w:ind w:left="228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I </w:t>
      </w:r>
      <w:r>
        <w:rPr>
          <w:rFonts w:ascii="Calibri" w:eastAsia="Calibri" w:hAnsi="Calibri" w:cs="Calibri"/>
          <w:spacing w:val="-1"/>
          <w:sz w:val="16"/>
          <w:szCs w:val="16"/>
        </w:rPr>
        <w:t>certi</w:t>
      </w:r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</w:t>
      </w:r>
      <w:r>
        <w:rPr>
          <w:rFonts w:ascii="Calibri" w:eastAsia="Calibri" w:hAnsi="Calibri" w:cs="Calibri"/>
          <w:sz w:val="16"/>
          <w:szCs w:val="16"/>
        </w:rPr>
        <w:t>at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o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Re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it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c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ru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cc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be</w:t>
      </w:r>
      <w:r>
        <w:rPr>
          <w:rFonts w:ascii="Calibri" w:eastAsia="Calibri" w:hAnsi="Calibri" w:cs="Calibri"/>
          <w:sz w:val="16"/>
          <w:szCs w:val="16"/>
        </w:rPr>
        <w:t>st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k</w:t>
      </w:r>
      <w:r>
        <w:rPr>
          <w:rFonts w:ascii="Calibri" w:eastAsia="Calibri" w:hAnsi="Calibri" w:cs="Calibri"/>
          <w:spacing w:val="2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led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pacing w:val="-1"/>
          <w:sz w:val="16"/>
          <w:szCs w:val="16"/>
        </w:rPr>
        <w:t>e.</w:t>
      </w:r>
    </w:p>
    <w:p w:rsidR="00A52337" w:rsidRDefault="00BB2C49">
      <w:pPr>
        <w:tabs>
          <w:tab w:val="left" w:pos="3920"/>
          <w:tab w:val="left" w:pos="6920"/>
        </w:tabs>
        <w:spacing w:before="61" w:after="0" w:line="240" w:lineRule="auto"/>
        <w:ind w:left="228"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49767C1A" wp14:editId="6183C031">
                <wp:simplePos x="0" y="0"/>
                <wp:positionH relativeFrom="page">
                  <wp:posOffset>457200</wp:posOffset>
                </wp:positionH>
                <wp:positionV relativeFrom="paragraph">
                  <wp:posOffset>187325</wp:posOffset>
                </wp:positionV>
                <wp:extent cx="6858000" cy="1270"/>
                <wp:effectExtent l="9525" t="6350" r="9525" b="1143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295"/>
                          <a:chExt cx="10800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720" y="295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709C24A" id="Group 4" o:spid="_x0000_s1026" style="position:absolute;margin-left:36pt;margin-top:14.75pt;width:540pt;height:.1pt;z-index:-251663872;mso-position-horizontal-relative:page" coordorigin="720,295" coordsize="10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">
                <v:shape id="Freeform 5" o:spid="_x0000_s1027" style="position:absolute;left:720;top:295;width:10800;height:2;visibility:visible;mso-wrap-style:square;v-text-anchor:top" coordsize="10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FzTb7sA&#10;AADaAAAADwAAAGRycy9kb3ducmV2LnhtbERPSwrCMBDdC94hjOBOU8Uf1ShFEV248XOAoRnbYjOp&#10;TdR6eyMILh/vv1g1phRPql1hWcGgH4EgTq0uOFNwOW97MxDOI2ssLZOCNzlYLdutBcbavvhIz5PP&#10;RAhhF6OC3PsqltKlORl0fVsRB+5qa4M+wDqTusZXCDelHEbRRBosODTkWNE6p/R2ehgF482Dp+lm&#10;luzCjoEbJ/f7IZso1e00yRyEp8b/xT/3XisYwfdKuAFy+QE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Pxc02+7AAAA2gAAAA8AAAAAAAAAAAAAAAAAmAIAAGRycy9kb3ducmV2Lnht&#10;bFBLBQYAAAAABAAEAPUAAACAAwAAAAA=&#10;" path="m,l10800,e" filled="f" strokeweight=".58pt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z w:val="16"/>
          <w:szCs w:val="16"/>
        </w:rPr>
        <w:t>n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e</w:t>
      </w:r>
    </w:p>
    <w:p w:rsidR="00A52337" w:rsidRDefault="00A52337">
      <w:pPr>
        <w:spacing w:before="4" w:after="0" w:line="100" w:lineRule="exact"/>
        <w:rPr>
          <w:sz w:val="10"/>
          <w:szCs w:val="10"/>
        </w:rPr>
      </w:pPr>
    </w:p>
    <w:p w:rsidR="00A52337" w:rsidRDefault="00BB2C49">
      <w:pPr>
        <w:spacing w:after="0" w:line="194" w:lineRule="exact"/>
        <w:ind w:left="228" w:right="71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itl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18 U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z w:val="16"/>
          <w:szCs w:val="16"/>
        </w:rPr>
        <w:t>C 1001</w:t>
      </w:r>
      <w:r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ke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i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 xml:space="preserve">a </w:t>
      </w:r>
      <w:r>
        <w:rPr>
          <w:rFonts w:ascii="Calibri" w:eastAsia="Calibri" w:hAnsi="Calibri" w:cs="Calibri"/>
          <w:spacing w:val="-1"/>
          <w:sz w:val="16"/>
          <w:szCs w:val="16"/>
        </w:rPr>
        <w:t>cri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f</w:t>
      </w:r>
      <w:r>
        <w:rPr>
          <w:rFonts w:ascii="Calibri" w:eastAsia="Calibri" w:hAnsi="Calibri" w:cs="Calibri"/>
          <w:spacing w:val="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perso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kno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n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2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llf</w:t>
      </w:r>
      <w:r>
        <w:rPr>
          <w:rFonts w:ascii="Calibri" w:eastAsia="Calibri" w:hAnsi="Calibri" w:cs="Calibri"/>
          <w:spacing w:val="2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pacing w:val="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k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dep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2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n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g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th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2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f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pacing w:val="2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,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fic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iti</w:t>
      </w:r>
      <w:r>
        <w:rPr>
          <w:rFonts w:ascii="Calibri" w:eastAsia="Calibri" w:hAnsi="Calibri" w:cs="Calibri"/>
          <w:spacing w:val="1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>us</w:t>
      </w:r>
      <w:r>
        <w:rPr>
          <w:rFonts w:ascii="Calibri" w:eastAsia="Calibri" w:hAnsi="Calibri" w:cs="Calibri"/>
          <w:sz w:val="16"/>
          <w:szCs w:val="16"/>
        </w:rPr>
        <w:t>,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or fr</w:t>
      </w:r>
      <w:r>
        <w:rPr>
          <w:rFonts w:ascii="Calibri" w:eastAsia="Calibri" w:hAnsi="Calibri" w:cs="Calibri"/>
          <w:sz w:val="16"/>
          <w:szCs w:val="16"/>
        </w:rPr>
        <w:t>audu</w:t>
      </w:r>
      <w:r>
        <w:rPr>
          <w:rFonts w:ascii="Calibri" w:eastAsia="Calibri" w:hAnsi="Calibri" w:cs="Calibri"/>
          <w:spacing w:val="-1"/>
          <w:sz w:val="16"/>
          <w:szCs w:val="16"/>
        </w:rPr>
        <w:t>le</w:t>
      </w:r>
      <w:r>
        <w:rPr>
          <w:rFonts w:ascii="Calibri" w:eastAsia="Calibri" w:hAnsi="Calibri" w:cs="Calibri"/>
          <w:sz w:val="16"/>
          <w:szCs w:val="16"/>
        </w:rPr>
        <w:t>nt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e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s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o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an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spacing w:val="1"/>
          <w:sz w:val="16"/>
          <w:szCs w:val="16"/>
        </w:rPr>
        <w:t>t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J</w:t>
      </w:r>
      <w:r>
        <w:rPr>
          <w:rFonts w:ascii="Calibri" w:eastAsia="Calibri" w:hAnsi="Calibri" w:cs="Calibri"/>
          <w:spacing w:val="2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ri</w:t>
      </w:r>
      <w:r>
        <w:rPr>
          <w:rFonts w:ascii="Calibri" w:eastAsia="Calibri" w:hAnsi="Calibri" w:cs="Calibri"/>
          <w:sz w:val="16"/>
          <w:szCs w:val="16"/>
        </w:rPr>
        <w:t>sd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pacing w:val="2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tio</w:t>
      </w:r>
      <w:r>
        <w:rPr>
          <w:rFonts w:ascii="Calibri" w:eastAsia="Calibri" w:hAnsi="Calibri" w:cs="Calibri"/>
          <w:sz w:val="16"/>
          <w:szCs w:val="16"/>
        </w:rPr>
        <w:t>n.</w:t>
      </w:r>
    </w:p>
    <w:p w:rsidR="00A52337" w:rsidRDefault="00BB2C49" w:rsidP="00BB2C49">
      <w:pPr>
        <w:tabs>
          <w:tab w:val="left" w:pos="1680"/>
          <w:tab w:val="left" w:pos="3440"/>
          <w:tab w:val="left" w:pos="4760"/>
          <w:tab w:val="left" w:pos="5940"/>
        </w:tabs>
        <w:spacing w:before="92" w:after="0" w:line="240" w:lineRule="auto"/>
        <w:ind w:right="-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16711456" wp14:editId="0B25D660">
                <wp:simplePos x="0" y="0"/>
                <wp:positionH relativeFrom="page">
                  <wp:posOffset>457200</wp:posOffset>
                </wp:positionH>
                <wp:positionV relativeFrom="paragraph">
                  <wp:posOffset>46990</wp:posOffset>
                </wp:positionV>
                <wp:extent cx="6858000" cy="1270"/>
                <wp:effectExtent l="9525" t="8890" r="9525" b="889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74"/>
                          <a:chExt cx="1080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720" y="74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1DA58912" id="Group 2" o:spid="_x0000_s1026" style="position:absolute;margin-left:36pt;margin-top:3.7pt;width:540pt;height:.1pt;z-index:-251662848;mso-position-horizontal-relative:page" coordorigin="720,74" coordsize="10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">
                <v:shape id="Freeform 3" o:spid="_x0000_s1027" style="position:absolute;left:720;top:74;width:10800;height:2;visibility:visible;mso-wrap-style:square;v-text-anchor:top" coordsize="10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nugLsA&#10;AADaAAAADwAAAGRycy9kb3ducmV2LnhtbERPSwrCMBDdC94hjODOpgp+qEYpiujCjZ8DDM3YFptJ&#10;baLW2xtBcPl4/8WqNZV4UuNKywqGUQyCOLO65FzB5bwdzEA4j6yxskwK3uRgtex2Fpho++IjPU8+&#10;FyGEXYIKCu/rREqXFWTQRbYmDtzVNgZ9gE0udYOvEG4qOYrjiTRYcmgosKZ1Qdnt9DAKxpsHT7PN&#10;LN2FHUM3Tu/3Qz5Rqt9r0zkIT63/i3/uvVYwgu+VcAPk8gM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z57oC7AAAA2gAAAA8AAAAAAAAAAAAAAAAAmAIAAGRycy9kb3ducmV2Lnht&#10;bFBLBQYAAAAABAAEAPUAAACAAwAAAAA=&#10;" path="m,l10800,e" filled="f" strokeweight=".58pt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</w:p>
    <w:sectPr w:rsidR="00A52337">
      <w:type w:val="continuous"/>
      <w:pgSz w:w="12240" w:h="15840"/>
      <w:pgMar w:top="260" w:right="6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je2MDc0sjS0MDFS0lEKTi0uzszPAykwrAUAOKCxSywAAAA="/>
  </w:docVars>
  <w:rsids>
    <w:rsidRoot w:val="00A52337"/>
    <w:rsid w:val="0004416F"/>
    <w:rsid w:val="00050DA4"/>
    <w:rsid w:val="0014610A"/>
    <w:rsid w:val="0027597E"/>
    <w:rsid w:val="00297D0E"/>
    <w:rsid w:val="003460F1"/>
    <w:rsid w:val="0039540D"/>
    <w:rsid w:val="00525074"/>
    <w:rsid w:val="00586CD0"/>
    <w:rsid w:val="008A4C77"/>
    <w:rsid w:val="00A52337"/>
    <w:rsid w:val="00A56433"/>
    <w:rsid w:val="00BB2C49"/>
    <w:rsid w:val="00F66867"/>
    <w:rsid w:val="00F8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0D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DA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0D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D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CX</dc:creator>
  <cp:lastModifiedBy>SYSTEM</cp:lastModifiedBy>
  <cp:revision>2</cp:revision>
  <dcterms:created xsi:type="dcterms:W3CDTF">2018-10-18T13:48:00Z</dcterms:created>
  <dcterms:modified xsi:type="dcterms:W3CDTF">2018-10-1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6-27T00:00:00Z</vt:filetime>
  </property>
  <property fmtid="{D5CDD505-2E9C-101B-9397-08002B2CF9AE}" pid="3" name="LastSaved">
    <vt:filetime>2015-06-02T00:00:00Z</vt:filetime>
  </property>
</Properties>
</file>